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74AB" w:rsidRDefault="00A40CCA">
      <w:pPr>
        <w:jc w:val="center"/>
        <w:rPr>
          <w:b/>
          <w:bCs/>
        </w:rPr>
      </w:pPr>
      <w:r>
        <w:rPr>
          <w:b/>
          <w:bCs/>
        </w:rPr>
        <w:t>Ужа специјализација из КЛИНИЧКЕ ФАРМАКОЛОГИЈЕ - ФАРМАКОТЕРАПИЈЕ</w:t>
      </w:r>
    </w:p>
    <w:p w:rsidR="009074AB" w:rsidRDefault="00A40CCA">
      <w:pPr>
        <w:jc w:val="center"/>
        <w:rPr>
          <w:b/>
          <w:bCs/>
        </w:rPr>
      </w:pPr>
      <w:r>
        <w:rPr>
          <w:b/>
          <w:bCs/>
        </w:rPr>
        <w:t>(основна здравствена специјализација)</w:t>
      </w:r>
    </w:p>
    <w:p w:rsidR="009074AB" w:rsidRDefault="009074AB">
      <w:pPr>
        <w:jc w:val="center"/>
        <w:rPr>
          <w:b/>
          <w:bCs/>
        </w:rPr>
      </w:pPr>
    </w:p>
    <w:p w:rsidR="009074AB" w:rsidRDefault="00A40CCA" w:rsidP="00E64568">
      <w:pPr>
        <w:jc w:val="center"/>
        <w:rPr>
          <w:b/>
          <w:bCs/>
        </w:rPr>
      </w:pPr>
      <w:proofErr w:type="spellStart"/>
      <w:proofErr w:type="gramStart"/>
      <w:r>
        <w:rPr>
          <w:b/>
          <w:bCs/>
        </w:rPr>
        <w:t>Школска</w:t>
      </w:r>
      <w:proofErr w:type="spellEnd"/>
      <w:r>
        <w:rPr>
          <w:b/>
          <w:bCs/>
        </w:rPr>
        <w:t xml:space="preserve"> 20</w:t>
      </w:r>
      <w:r w:rsidR="00E06E54">
        <w:rPr>
          <w:b/>
          <w:bCs/>
        </w:rPr>
        <w:t>2</w:t>
      </w:r>
      <w:r w:rsidR="00E64568">
        <w:rPr>
          <w:b/>
          <w:bCs/>
        </w:rPr>
        <w:t>3</w:t>
      </w:r>
      <w:r>
        <w:rPr>
          <w:b/>
          <w:bCs/>
        </w:rPr>
        <w:t>/202</w:t>
      </w:r>
      <w:r w:rsidR="00E64568">
        <w:rPr>
          <w:b/>
          <w:bCs/>
        </w:rPr>
        <w:t>4</w:t>
      </w:r>
      <w:r>
        <w:rPr>
          <w:b/>
          <w:bCs/>
        </w:rPr>
        <w:t>.</w:t>
      </w:r>
      <w:proofErr w:type="gramEnd"/>
      <w:r>
        <w:rPr>
          <w:b/>
          <w:bCs/>
        </w:rPr>
        <w:t xml:space="preserve"> година</w:t>
      </w:r>
    </w:p>
    <w:p w:rsidR="009074AB" w:rsidRDefault="009074AB"/>
    <w:p w:rsidR="009074AB" w:rsidRDefault="00A40CCA" w:rsidP="00DB1263">
      <w:pPr>
        <w:jc w:val="center"/>
      </w:pPr>
      <w:proofErr w:type="spellStart"/>
      <w:r>
        <w:t>Предавањ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одржавају</w:t>
      </w:r>
      <w:proofErr w:type="spellEnd"/>
      <w:r>
        <w:t xml:space="preserve"> </w:t>
      </w:r>
      <w:proofErr w:type="spellStart"/>
      <w:r>
        <w:t>понедељком</w:t>
      </w:r>
      <w:proofErr w:type="spellEnd"/>
      <w:r>
        <w:t xml:space="preserve">, </w:t>
      </w:r>
      <w:proofErr w:type="spellStart"/>
      <w:r>
        <w:t>од</w:t>
      </w:r>
      <w:proofErr w:type="spellEnd"/>
      <w:r>
        <w:t xml:space="preserve"> 14</w:t>
      </w:r>
      <w:r w:rsidR="00DB1263">
        <w:t>:</w:t>
      </w:r>
      <w:r>
        <w:t>30.</w:t>
      </w:r>
    </w:p>
    <w:p w:rsidR="00F00E07" w:rsidRPr="00664300" w:rsidRDefault="00F00E07">
      <w:pPr>
        <w:jc w:val="center"/>
        <w:rPr>
          <w:b/>
          <w:bCs/>
          <w:i/>
          <w:iCs/>
        </w:rPr>
      </w:pPr>
      <w:proofErr w:type="gramStart"/>
      <w:r w:rsidRPr="00664300">
        <w:rPr>
          <w:b/>
          <w:bCs/>
          <w:i/>
          <w:iCs/>
        </w:rPr>
        <w:t>Настава се организује у виду консултација.</w:t>
      </w:r>
      <w:proofErr w:type="gramEnd"/>
    </w:p>
    <w:p w:rsidR="009074AB" w:rsidRPr="00F00E07" w:rsidRDefault="009074AB"/>
    <w:p w:rsidR="009074AB" w:rsidRPr="003D1694" w:rsidRDefault="00A40CCA">
      <w:pPr>
        <w:rPr>
          <w:b/>
          <w:bCs/>
        </w:rPr>
      </w:pPr>
      <w:r w:rsidRPr="003D1694">
        <w:rPr>
          <w:b/>
          <w:bCs/>
        </w:rPr>
        <w:t>Двосеместрална настава, први семестар</w:t>
      </w:r>
    </w:p>
    <w:p w:rsidR="00FD183D" w:rsidRPr="00FD183D" w:rsidRDefault="00FD183D" w:rsidP="00E64568">
      <w:r w:rsidRPr="00FD183D">
        <w:t>1</w:t>
      </w:r>
      <w:r w:rsidR="00E64568">
        <w:t>1</w:t>
      </w:r>
      <w:r w:rsidRPr="00FD183D">
        <w:t>.12.202</w:t>
      </w:r>
      <w:r w:rsidR="00E64568">
        <w:t>3</w:t>
      </w:r>
      <w:r w:rsidRPr="00FD183D">
        <w:t>.:</w:t>
      </w:r>
      <w:r>
        <w:tab/>
      </w:r>
      <w:proofErr w:type="spellStart"/>
      <w:r w:rsidRPr="00FD183D">
        <w:t>Увод</w:t>
      </w:r>
      <w:proofErr w:type="spellEnd"/>
      <w:r w:rsidRPr="00FD183D">
        <w:t xml:space="preserve"> у </w:t>
      </w:r>
      <w:proofErr w:type="spellStart"/>
      <w:r w:rsidRPr="00FD183D">
        <w:t>клиничку</w:t>
      </w:r>
      <w:proofErr w:type="spellEnd"/>
      <w:r w:rsidRPr="00FD183D">
        <w:t xml:space="preserve"> </w:t>
      </w:r>
      <w:proofErr w:type="spellStart"/>
      <w:r w:rsidRPr="00FD183D">
        <w:t>фармакологију</w:t>
      </w:r>
      <w:proofErr w:type="spellEnd"/>
      <w:r w:rsidRPr="00FD183D">
        <w:t xml:space="preserve"> (М. </w:t>
      </w:r>
      <w:proofErr w:type="spellStart"/>
      <w:r w:rsidRPr="00FD183D">
        <w:t>Бајчетић</w:t>
      </w:r>
      <w:proofErr w:type="spellEnd"/>
      <w:r w:rsidRPr="00FD183D">
        <w:t>)</w:t>
      </w:r>
    </w:p>
    <w:p w:rsidR="00FD183D" w:rsidRPr="00FD183D" w:rsidRDefault="00FD183D" w:rsidP="00FD183D">
      <w:r>
        <w:tab/>
      </w:r>
      <w:r>
        <w:tab/>
      </w:r>
      <w:hyperlink r:id="rId4" w:tgtFrame="_blank" w:history="1">
        <w:proofErr w:type="spellStart"/>
        <w:r w:rsidRPr="00FD183D">
          <w:t>Претклиничко</w:t>
        </w:r>
        <w:proofErr w:type="spellEnd"/>
        <w:r w:rsidRPr="00FD183D">
          <w:t xml:space="preserve"> </w:t>
        </w:r>
        <w:proofErr w:type="spellStart"/>
        <w:r w:rsidRPr="00FD183D">
          <w:t>испитивање</w:t>
        </w:r>
        <w:proofErr w:type="spellEnd"/>
        <w:r w:rsidRPr="00FD183D">
          <w:t xml:space="preserve"> </w:t>
        </w:r>
        <w:proofErr w:type="spellStart"/>
        <w:r w:rsidRPr="00FD183D">
          <w:t>лекова</w:t>
        </w:r>
        <w:proofErr w:type="spellEnd"/>
        <w:r w:rsidRPr="00FD183D">
          <w:t xml:space="preserve"> (Љ. </w:t>
        </w:r>
        <w:proofErr w:type="spellStart"/>
        <w:r w:rsidRPr="00FD183D">
          <w:t>Гојковић</w:t>
        </w:r>
        <w:proofErr w:type="spellEnd"/>
        <w:r w:rsidRPr="00FD183D">
          <w:t xml:space="preserve"> </w:t>
        </w:r>
        <w:proofErr w:type="spellStart"/>
        <w:r w:rsidRPr="00FD183D">
          <w:t>Букарица</w:t>
        </w:r>
        <w:proofErr w:type="spellEnd"/>
        <w:r w:rsidRPr="00FD183D">
          <w:t>)</w:t>
        </w:r>
      </w:hyperlink>
    </w:p>
    <w:p w:rsidR="00FD183D" w:rsidRPr="00FD183D" w:rsidRDefault="00FD183D" w:rsidP="00FD183D">
      <w:r>
        <w:tab/>
      </w:r>
      <w:r>
        <w:tab/>
      </w:r>
      <w:hyperlink r:id="rId5" w:tgtFrame="_blank" w:history="1">
        <w:proofErr w:type="spellStart"/>
        <w:r w:rsidRPr="00FD183D">
          <w:t>Претклиничко</w:t>
        </w:r>
        <w:proofErr w:type="spellEnd"/>
        <w:r w:rsidRPr="00FD183D">
          <w:t xml:space="preserve"> </w:t>
        </w:r>
        <w:proofErr w:type="spellStart"/>
        <w:r w:rsidRPr="00FD183D">
          <w:t>испитивање</w:t>
        </w:r>
        <w:proofErr w:type="spellEnd"/>
        <w:r w:rsidRPr="00FD183D">
          <w:t xml:space="preserve"> </w:t>
        </w:r>
        <w:proofErr w:type="spellStart"/>
        <w:r w:rsidRPr="00FD183D">
          <w:t>лекова</w:t>
        </w:r>
        <w:proofErr w:type="spellEnd"/>
        <w:r w:rsidRPr="00FD183D">
          <w:t xml:space="preserve"> </w:t>
        </w:r>
        <w:proofErr w:type="gramStart"/>
        <w:r w:rsidRPr="00FD183D">
          <w:t>( М</w:t>
        </w:r>
        <w:proofErr w:type="gramEnd"/>
        <w:r w:rsidRPr="00FD183D">
          <w:t xml:space="preserve">. </w:t>
        </w:r>
        <w:proofErr w:type="spellStart"/>
        <w:r w:rsidRPr="00FD183D">
          <w:t>Раденковић</w:t>
        </w:r>
        <w:proofErr w:type="spellEnd"/>
        <w:r w:rsidRPr="00FD183D">
          <w:t>) </w:t>
        </w:r>
      </w:hyperlink>
    </w:p>
    <w:p w:rsidR="00FD183D" w:rsidRPr="00FD183D" w:rsidRDefault="00FD183D" w:rsidP="00FD183D">
      <w:r>
        <w:tab/>
      </w:r>
      <w:r>
        <w:tab/>
      </w:r>
      <w:hyperlink r:id="rId6" w:tgtFrame="_blank" w:history="1">
        <w:proofErr w:type="spellStart"/>
        <w:r w:rsidRPr="00FD183D">
          <w:t>Претклиничко</w:t>
        </w:r>
        <w:proofErr w:type="spellEnd"/>
        <w:r w:rsidRPr="00FD183D">
          <w:t xml:space="preserve"> </w:t>
        </w:r>
        <w:proofErr w:type="spellStart"/>
        <w:r w:rsidRPr="00FD183D">
          <w:t>испитивање</w:t>
        </w:r>
        <w:proofErr w:type="spellEnd"/>
        <w:r w:rsidRPr="00FD183D">
          <w:t xml:space="preserve"> </w:t>
        </w:r>
        <w:proofErr w:type="spellStart"/>
        <w:r w:rsidRPr="00FD183D">
          <w:t>лекова</w:t>
        </w:r>
        <w:proofErr w:type="spellEnd"/>
        <w:r w:rsidRPr="00FD183D">
          <w:t xml:space="preserve"> (З. </w:t>
        </w:r>
        <w:proofErr w:type="spellStart"/>
        <w:r w:rsidRPr="00FD183D">
          <w:t>Нешић</w:t>
        </w:r>
        <w:proofErr w:type="spellEnd"/>
        <w:r w:rsidRPr="00FD183D">
          <w:t>)</w:t>
        </w:r>
      </w:hyperlink>
    </w:p>
    <w:p w:rsidR="00FD183D" w:rsidRPr="00FD183D" w:rsidRDefault="00C119C0" w:rsidP="00E64568">
      <w:r>
        <w:t>1</w:t>
      </w:r>
      <w:r w:rsidR="00E64568">
        <w:t>8</w:t>
      </w:r>
      <w:r w:rsidR="00FD183D" w:rsidRPr="00FD183D">
        <w:t>.12.202</w:t>
      </w:r>
      <w:r w:rsidR="00E64568">
        <w:t>3</w:t>
      </w:r>
      <w:r w:rsidR="00FD183D" w:rsidRPr="00FD183D">
        <w:t>.:</w:t>
      </w:r>
      <w:r w:rsidR="00FD183D">
        <w:tab/>
      </w:r>
      <w:hyperlink r:id="rId7" w:tgtFrame="_blank" w:history="1">
        <w:proofErr w:type="spellStart"/>
        <w:r w:rsidR="00FD183D" w:rsidRPr="00FD183D">
          <w:t>Принципи</w:t>
        </w:r>
        <w:proofErr w:type="spellEnd"/>
        <w:r w:rsidR="00FD183D" w:rsidRPr="00FD183D">
          <w:t xml:space="preserve"> </w:t>
        </w:r>
        <w:proofErr w:type="spellStart"/>
        <w:r w:rsidR="00FD183D" w:rsidRPr="00FD183D">
          <w:t>клиничког</w:t>
        </w:r>
        <w:proofErr w:type="spellEnd"/>
        <w:r w:rsidR="00FD183D" w:rsidRPr="00FD183D">
          <w:t xml:space="preserve"> </w:t>
        </w:r>
        <w:proofErr w:type="spellStart"/>
        <w:r w:rsidR="00FD183D" w:rsidRPr="00FD183D">
          <w:t>испитивања</w:t>
        </w:r>
        <w:proofErr w:type="spellEnd"/>
        <w:r w:rsidR="00FD183D" w:rsidRPr="00FD183D">
          <w:t xml:space="preserve"> </w:t>
        </w:r>
        <w:proofErr w:type="spellStart"/>
        <w:r w:rsidR="00FD183D" w:rsidRPr="00FD183D">
          <w:t>лекова</w:t>
        </w:r>
        <w:proofErr w:type="spellEnd"/>
        <w:r w:rsidR="00FD183D" w:rsidRPr="00FD183D">
          <w:t xml:space="preserve"> (З. </w:t>
        </w:r>
        <w:proofErr w:type="spellStart"/>
        <w:r w:rsidR="00FD183D" w:rsidRPr="00FD183D">
          <w:t>Тодоровић</w:t>
        </w:r>
        <w:proofErr w:type="spellEnd"/>
        <w:r w:rsidR="00FD183D" w:rsidRPr="00FD183D">
          <w:t>)</w:t>
        </w:r>
      </w:hyperlink>
    </w:p>
    <w:p w:rsidR="00FD183D" w:rsidRPr="00FD183D" w:rsidRDefault="00FD183D" w:rsidP="00FD183D">
      <w:r>
        <w:tab/>
      </w:r>
      <w:r>
        <w:tab/>
      </w:r>
      <w:hyperlink r:id="rId8" w:tgtFrame="_blank" w:history="1">
        <w:r w:rsidRPr="00FD183D">
          <w:t xml:space="preserve">I </w:t>
        </w:r>
        <w:proofErr w:type="spellStart"/>
        <w:r w:rsidRPr="00FD183D">
          <w:t>фаза</w:t>
        </w:r>
        <w:proofErr w:type="spellEnd"/>
        <w:r w:rsidRPr="00FD183D">
          <w:t xml:space="preserve"> </w:t>
        </w:r>
        <w:proofErr w:type="spellStart"/>
        <w:r w:rsidRPr="00FD183D">
          <w:t>клиничког</w:t>
        </w:r>
        <w:proofErr w:type="spellEnd"/>
        <w:r w:rsidRPr="00FD183D">
          <w:t xml:space="preserve"> </w:t>
        </w:r>
        <w:proofErr w:type="spellStart"/>
        <w:r w:rsidRPr="00FD183D">
          <w:t>испитивања</w:t>
        </w:r>
        <w:proofErr w:type="spellEnd"/>
        <w:r w:rsidRPr="00FD183D">
          <w:t xml:space="preserve"> </w:t>
        </w:r>
        <w:proofErr w:type="spellStart"/>
        <w:r w:rsidRPr="00FD183D">
          <w:t>лекова</w:t>
        </w:r>
        <w:proofErr w:type="spellEnd"/>
        <w:r w:rsidRPr="00FD183D">
          <w:t xml:space="preserve"> (Н. </w:t>
        </w:r>
        <w:proofErr w:type="spellStart"/>
        <w:r w:rsidRPr="00FD183D">
          <w:t>Жигон</w:t>
        </w:r>
        <w:proofErr w:type="spellEnd"/>
        <w:r w:rsidRPr="00FD183D">
          <w:t>)</w:t>
        </w:r>
      </w:hyperlink>
    </w:p>
    <w:p w:rsidR="00FD183D" w:rsidRPr="00FD183D" w:rsidRDefault="00FD183D" w:rsidP="00E64568">
      <w:r w:rsidRPr="00FD183D">
        <w:t>2</w:t>
      </w:r>
      <w:r w:rsidR="00E64568">
        <w:t>5</w:t>
      </w:r>
      <w:r w:rsidRPr="00FD183D">
        <w:t>.12.202</w:t>
      </w:r>
      <w:r w:rsidR="00E64568">
        <w:t>3</w:t>
      </w:r>
      <w:r w:rsidRPr="00FD183D">
        <w:t>.:</w:t>
      </w:r>
      <w:r>
        <w:tab/>
      </w:r>
      <w:hyperlink r:id="rId9" w:tgtFrame="_blank" w:history="1">
        <w:r w:rsidRPr="00FD183D">
          <w:t xml:space="preserve">II </w:t>
        </w:r>
        <w:proofErr w:type="spellStart"/>
        <w:r w:rsidRPr="00FD183D">
          <w:t>фаза</w:t>
        </w:r>
        <w:proofErr w:type="spellEnd"/>
        <w:r w:rsidRPr="00FD183D">
          <w:t xml:space="preserve"> </w:t>
        </w:r>
        <w:proofErr w:type="spellStart"/>
        <w:r w:rsidRPr="00FD183D">
          <w:t>клиничког</w:t>
        </w:r>
        <w:proofErr w:type="spellEnd"/>
        <w:r w:rsidRPr="00FD183D">
          <w:t xml:space="preserve"> </w:t>
        </w:r>
        <w:proofErr w:type="spellStart"/>
        <w:r w:rsidRPr="00FD183D">
          <w:t>испитивања</w:t>
        </w:r>
        <w:proofErr w:type="spellEnd"/>
        <w:r w:rsidRPr="00FD183D">
          <w:t xml:space="preserve"> </w:t>
        </w:r>
        <w:proofErr w:type="spellStart"/>
        <w:r w:rsidRPr="00FD183D">
          <w:t>лекова</w:t>
        </w:r>
        <w:proofErr w:type="spellEnd"/>
        <w:r w:rsidRPr="00FD183D">
          <w:t xml:space="preserve"> (Ј. </w:t>
        </w:r>
        <w:proofErr w:type="spellStart"/>
        <w:r w:rsidRPr="00FD183D">
          <w:t>Самарџић</w:t>
        </w:r>
        <w:proofErr w:type="spellEnd"/>
        <w:r w:rsidRPr="00FD183D">
          <w:t>)</w:t>
        </w:r>
      </w:hyperlink>
    </w:p>
    <w:p w:rsidR="00FD183D" w:rsidRPr="00FD183D" w:rsidRDefault="00FD183D" w:rsidP="00FD183D">
      <w:r>
        <w:tab/>
      </w:r>
      <w:r>
        <w:tab/>
      </w:r>
      <w:hyperlink r:id="rId10" w:history="1">
        <w:r w:rsidRPr="00FD183D">
          <w:t xml:space="preserve">III </w:t>
        </w:r>
        <w:proofErr w:type="spellStart"/>
        <w:r w:rsidRPr="00FD183D">
          <w:t>фаза</w:t>
        </w:r>
        <w:proofErr w:type="spellEnd"/>
        <w:r w:rsidRPr="00FD183D">
          <w:t xml:space="preserve"> </w:t>
        </w:r>
        <w:proofErr w:type="spellStart"/>
        <w:r w:rsidRPr="00FD183D">
          <w:t>клиничког</w:t>
        </w:r>
        <w:proofErr w:type="spellEnd"/>
        <w:r w:rsidRPr="00FD183D">
          <w:t xml:space="preserve"> </w:t>
        </w:r>
        <w:proofErr w:type="spellStart"/>
        <w:r w:rsidRPr="00FD183D">
          <w:t>испитивања</w:t>
        </w:r>
        <w:proofErr w:type="spellEnd"/>
        <w:r w:rsidRPr="00FD183D">
          <w:t xml:space="preserve"> </w:t>
        </w:r>
        <w:proofErr w:type="spellStart"/>
        <w:r w:rsidRPr="00FD183D">
          <w:t>лекова</w:t>
        </w:r>
        <w:proofErr w:type="spellEnd"/>
        <w:r w:rsidRPr="00FD183D">
          <w:t xml:space="preserve"> (З. </w:t>
        </w:r>
        <w:proofErr w:type="spellStart"/>
        <w:r w:rsidRPr="00FD183D">
          <w:t>Нешић</w:t>
        </w:r>
        <w:proofErr w:type="spellEnd"/>
        <w:r w:rsidRPr="00FD183D">
          <w:t>)</w:t>
        </w:r>
      </w:hyperlink>
    </w:p>
    <w:p w:rsidR="00ED2A92" w:rsidRPr="00E64568" w:rsidRDefault="00E64568" w:rsidP="00FD183D">
      <w:r>
        <w:t>08</w:t>
      </w:r>
      <w:r w:rsidR="00ED2A92" w:rsidRPr="00E64568">
        <w:t xml:space="preserve">.01.2023.:    IV </w:t>
      </w:r>
      <w:proofErr w:type="spellStart"/>
      <w:r w:rsidR="00ED2A92" w:rsidRPr="00E64568">
        <w:t>фаза</w:t>
      </w:r>
      <w:proofErr w:type="spellEnd"/>
      <w:r w:rsidR="00ED2A92" w:rsidRPr="00E64568">
        <w:t xml:space="preserve"> </w:t>
      </w:r>
      <w:proofErr w:type="spellStart"/>
      <w:r w:rsidR="00ED2A92" w:rsidRPr="00E64568">
        <w:t>клиничког</w:t>
      </w:r>
      <w:proofErr w:type="spellEnd"/>
      <w:r w:rsidR="00ED2A92" w:rsidRPr="00E64568">
        <w:t xml:space="preserve"> </w:t>
      </w:r>
      <w:proofErr w:type="spellStart"/>
      <w:r w:rsidR="00ED2A92" w:rsidRPr="00E64568">
        <w:t>испитивања</w:t>
      </w:r>
      <w:proofErr w:type="spellEnd"/>
      <w:r w:rsidR="00ED2A92" w:rsidRPr="00E64568">
        <w:t xml:space="preserve"> </w:t>
      </w:r>
      <w:proofErr w:type="spellStart"/>
      <w:r w:rsidR="00ED2A92" w:rsidRPr="00E64568">
        <w:t>лекова</w:t>
      </w:r>
      <w:proofErr w:type="spellEnd"/>
      <w:r w:rsidR="00ED2A92" w:rsidRPr="00E64568">
        <w:t xml:space="preserve"> (Д. </w:t>
      </w:r>
      <w:proofErr w:type="spellStart"/>
      <w:r w:rsidR="00ED2A92" w:rsidRPr="00E64568">
        <w:t>Обрадовић</w:t>
      </w:r>
      <w:proofErr w:type="spellEnd"/>
      <w:r w:rsidR="00ED2A92" w:rsidRPr="00E64568">
        <w:t>)</w:t>
      </w:r>
    </w:p>
    <w:p w:rsidR="00FD183D" w:rsidRPr="00FD183D" w:rsidRDefault="00FD183D" w:rsidP="00FD183D">
      <w:r>
        <w:tab/>
      </w:r>
      <w:r>
        <w:tab/>
      </w:r>
      <w:proofErr w:type="spellStart"/>
      <w:r w:rsidRPr="00FD183D">
        <w:t>Праћење</w:t>
      </w:r>
      <w:proofErr w:type="spellEnd"/>
      <w:r w:rsidRPr="00FD183D">
        <w:t xml:space="preserve"> </w:t>
      </w:r>
      <w:proofErr w:type="spellStart"/>
      <w:r w:rsidRPr="00FD183D">
        <w:t>нежељених</w:t>
      </w:r>
      <w:proofErr w:type="spellEnd"/>
      <w:r w:rsidRPr="00FD183D">
        <w:t xml:space="preserve"> </w:t>
      </w:r>
      <w:proofErr w:type="spellStart"/>
      <w:r w:rsidRPr="00FD183D">
        <w:t>ефеката</w:t>
      </w:r>
      <w:proofErr w:type="spellEnd"/>
      <w:r w:rsidRPr="00FD183D">
        <w:t xml:space="preserve"> </w:t>
      </w:r>
      <w:proofErr w:type="spellStart"/>
      <w:r w:rsidRPr="00FD183D">
        <w:t>лекова</w:t>
      </w:r>
      <w:proofErr w:type="spellEnd"/>
      <w:r w:rsidRPr="00FD183D">
        <w:t xml:space="preserve"> (Д. </w:t>
      </w:r>
      <w:proofErr w:type="spellStart"/>
      <w:r w:rsidRPr="00FD183D">
        <w:t>Сребро</w:t>
      </w:r>
      <w:proofErr w:type="spellEnd"/>
      <w:r w:rsidRPr="00FD183D">
        <w:t>)</w:t>
      </w:r>
    </w:p>
    <w:p w:rsidR="00FD183D" w:rsidRPr="00FD183D" w:rsidRDefault="00C119C0" w:rsidP="00E64568">
      <w:r>
        <w:t>1</w:t>
      </w:r>
      <w:r w:rsidR="00E64568">
        <w:t>5</w:t>
      </w:r>
      <w:r w:rsidR="00FD183D" w:rsidRPr="00FD183D">
        <w:t>.01.202</w:t>
      </w:r>
      <w:r w:rsidR="00E64568">
        <w:t>4</w:t>
      </w:r>
      <w:r w:rsidR="00FD183D" w:rsidRPr="00FD183D">
        <w:t>.:</w:t>
      </w:r>
      <w:r w:rsidR="00FD183D">
        <w:tab/>
      </w:r>
      <w:hyperlink r:id="rId11" w:tgtFrame="_blank" w:history="1">
        <w:proofErr w:type="spellStart"/>
        <w:r w:rsidR="00FD183D" w:rsidRPr="00FD183D">
          <w:t>Комплијанса</w:t>
        </w:r>
        <w:proofErr w:type="spellEnd"/>
        <w:r w:rsidR="00FD183D" w:rsidRPr="00FD183D">
          <w:t xml:space="preserve"> (С. </w:t>
        </w:r>
        <w:proofErr w:type="spellStart"/>
        <w:r w:rsidR="00FD183D" w:rsidRPr="00FD183D">
          <w:t>Вучковић</w:t>
        </w:r>
        <w:proofErr w:type="spellEnd"/>
        <w:r w:rsidR="00FD183D" w:rsidRPr="00FD183D">
          <w:t>)</w:t>
        </w:r>
      </w:hyperlink>
    </w:p>
    <w:p w:rsidR="00FD183D" w:rsidRPr="00FD183D" w:rsidRDefault="00FD183D" w:rsidP="00FD183D">
      <w:r>
        <w:tab/>
      </w:r>
      <w:r>
        <w:tab/>
      </w:r>
      <w:hyperlink r:id="rId12" w:tgtFrame="_blank" w:history="1">
        <w:proofErr w:type="spellStart"/>
        <w:r w:rsidRPr="00FD183D">
          <w:t>Квалитет</w:t>
        </w:r>
        <w:proofErr w:type="spellEnd"/>
        <w:r w:rsidRPr="00FD183D">
          <w:t xml:space="preserve"> </w:t>
        </w:r>
        <w:proofErr w:type="spellStart"/>
        <w:r w:rsidRPr="00FD183D">
          <w:t>Живота</w:t>
        </w:r>
        <w:proofErr w:type="spellEnd"/>
        <w:r w:rsidRPr="00FD183D">
          <w:t xml:space="preserve"> (Н. </w:t>
        </w:r>
        <w:proofErr w:type="spellStart"/>
        <w:r w:rsidRPr="00FD183D">
          <w:t>Дивац</w:t>
        </w:r>
        <w:proofErr w:type="spellEnd"/>
        <w:r w:rsidRPr="00FD183D">
          <w:t>)</w:t>
        </w:r>
      </w:hyperlink>
    </w:p>
    <w:p w:rsidR="00FD183D" w:rsidRPr="00FD183D" w:rsidRDefault="00FD183D" w:rsidP="00852A40">
      <w:r w:rsidRPr="00FD183D">
        <w:t>2</w:t>
      </w:r>
      <w:r w:rsidR="00852A40">
        <w:t>2</w:t>
      </w:r>
      <w:r w:rsidRPr="00FD183D">
        <w:t>.01.202</w:t>
      </w:r>
      <w:r w:rsidR="00E64568">
        <w:t>4</w:t>
      </w:r>
      <w:r w:rsidRPr="00FD183D">
        <w:t>.</w:t>
      </w:r>
      <w:r>
        <w:t>:</w:t>
      </w:r>
      <w:r>
        <w:tab/>
      </w:r>
      <w:hyperlink r:id="rId13" w:tgtFrame="_blank" w:history="1">
        <w:proofErr w:type="spellStart"/>
        <w:r w:rsidRPr="00FD183D">
          <w:t>Принципи</w:t>
        </w:r>
        <w:proofErr w:type="spellEnd"/>
        <w:r w:rsidRPr="00FD183D">
          <w:t xml:space="preserve"> </w:t>
        </w:r>
        <w:proofErr w:type="spellStart"/>
        <w:r w:rsidRPr="00FD183D">
          <w:t>рада</w:t>
        </w:r>
        <w:proofErr w:type="spellEnd"/>
        <w:r w:rsidRPr="00FD183D">
          <w:t xml:space="preserve"> </w:t>
        </w:r>
        <w:proofErr w:type="spellStart"/>
        <w:r w:rsidRPr="00FD183D">
          <w:t>етичких</w:t>
        </w:r>
        <w:proofErr w:type="spellEnd"/>
        <w:r w:rsidRPr="00FD183D">
          <w:t xml:space="preserve"> </w:t>
        </w:r>
        <w:proofErr w:type="spellStart"/>
        <w:r w:rsidRPr="00FD183D">
          <w:t>одбора</w:t>
        </w:r>
        <w:proofErr w:type="spellEnd"/>
        <w:r w:rsidRPr="00FD183D">
          <w:t xml:space="preserve"> (М. </w:t>
        </w:r>
        <w:proofErr w:type="spellStart"/>
        <w:r w:rsidRPr="00FD183D">
          <w:t>Раденковић</w:t>
        </w:r>
        <w:proofErr w:type="spellEnd"/>
        <w:r w:rsidRPr="00FD183D">
          <w:t>)</w:t>
        </w:r>
      </w:hyperlink>
      <w:r w:rsidRPr="00FD183D">
        <w:t>                       </w:t>
      </w:r>
    </w:p>
    <w:p w:rsidR="00FD183D" w:rsidRPr="00FD183D" w:rsidRDefault="00FD183D" w:rsidP="00FD183D">
      <w:r>
        <w:tab/>
      </w:r>
      <w:r>
        <w:tab/>
      </w:r>
      <w:hyperlink r:id="rId14" w:tgtFrame="_blank" w:history="1">
        <w:proofErr w:type="spellStart"/>
        <w:r w:rsidRPr="00FD183D">
          <w:t>Добра</w:t>
        </w:r>
        <w:proofErr w:type="spellEnd"/>
        <w:r w:rsidRPr="00FD183D">
          <w:t xml:space="preserve"> </w:t>
        </w:r>
        <w:proofErr w:type="spellStart"/>
        <w:r w:rsidRPr="00FD183D">
          <w:t>лабораторијска</w:t>
        </w:r>
        <w:proofErr w:type="spellEnd"/>
        <w:r w:rsidRPr="00FD183D">
          <w:t xml:space="preserve"> </w:t>
        </w:r>
        <w:proofErr w:type="spellStart"/>
        <w:r w:rsidRPr="00FD183D">
          <w:t>пракса</w:t>
        </w:r>
        <w:proofErr w:type="spellEnd"/>
        <w:r w:rsidRPr="00FD183D">
          <w:t xml:space="preserve"> и </w:t>
        </w:r>
        <w:proofErr w:type="spellStart"/>
        <w:r w:rsidRPr="00FD183D">
          <w:t>Добра</w:t>
        </w:r>
        <w:proofErr w:type="spellEnd"/>
        <w:r w:rsidRPr="00FD183D">
          <w:t xml:space="preserve"> </w:t>
        </w:r>
        <w:proofErr w:type="spellStart"/>
        <w:r w:rsidRPr="00FD183D">
          <w:t>клиничка</w:t>
        </w:r>
        <w:proofErr w:type="spellEnd"/>
        <w:r w:rsidRPr="00FD183D">
          <w:t xml:space="preserve"> </w:t>
        </w:r>
        <w:proofErr w:type="spellStart"/>
        <w:r w:rsidRPr="00FD183D">
          <w:t>пракса</w:t>
        </w:r>
        <w:proofErr w:type="spellEnd"/>
        <w:r w:rsidRPr="00FD183D">
          <w:t xml:space="preserve"> (К. </w:t>
        </w:r>
        <w:proofErr w:type="spellStart"/>
        <w:r w:rsidRPr="00FD183D">
          <w:t>Савић</w:t>
        </w:r>
        <w:proofErr w:type="spellEnd"/>
        <w:r w:rsidRPr="00FD183D">
          <w:t xml:space="preserve"> </w:t>
        </w:r>
        <w:proofErr w:type="spellStart"/>
        <w:r w:rsidRPr="00FD183D">
          <w:t>Вујовић</w:t>
        </w:r>
        <w:proofErr w:type="spellEnd"/>
        <w:r w:rsidRPr="00FD183D">
          <w:t>)</w:t>
        </w:r>
      </w:hyperlink>
    </w:p>
    <w:p w:rsidR="00FD183D" w:rsidRPr="00FD183D" w:rsidRDefault="00E64568" w:rsidP="00E64568">
      <w:r>
        <w:t>29</w:t>
      </w:r>
      <w:r w:rsidR="00FD183D" w:rsidRPr="00FD183D">
        <w:t>.01.202</w:t>
      </w:r>
      <w:r>
        <w:t>4</w:t>
      </w:r>
      <w:r w:rsidR="00FD183D" w:rsidRPr="00FD183D">
        <w:t>.:</w:t>
      </w:r>
      <w:r w:rsidR="00FD183D">
        <w:tab/>
      </w:r>
      <w:proofErr w:type="spellStart"/>
      <w:r w:rsidR="00FD183D" w:rsidRPr="00FD183D">
        <w:t>Надокнада</w:t>
      </w:r>
      <w:proofErr w:type="spellEnd"/>
      <w:r w:rsidR="00FD183D" w:rsidRPr="00FD183D">
        <w:t xml:space="preserve"> и </w:t>
      </w:r>
      <w:proofErr w:type="spellStart"/>
      <w:r w:rsidR="00FD183D" w:rsidRPr="00FD183D">
        <w:t>овера</w:t>
      </w:r>
      <w:proofErr w:type="spellEnd"/>
      <w:r w:rsidR="00FD183D" w:rsidRPr="00FD183D">
        <w:t xml:space="preserve"> </w:t>
      </w:r>
      <w:proofErr w:type="spellStart"/>
      <w:r w:rsidR="00FD183D" w:rsidRPr="00FD183D">
        <w:t>семестра</w:t>
      </w:r>
      <w:proofErr w:type="spellEnd"/>
      <w:r w:rsidR="00FD183D" w:rsidRPr="00FD183D">
        <w:t xml:space="preserve"> (З. </w:t>
      </w:r>
      <w:proofErr w:type="spellStart"/>
      <w:r w:rsidR="00FD183D" w:rsidRPr="00FD183D">
        <w:t>Тодоровић</w:t>
      </w:r>
      <w:proofErr w:type="spellEnd"/>
      <w:r w:rsidR="00FD183D" w:rsidRPr="00FD183D">
        <w:t xml:space="preserve">, Ј. </w:t>
      </w:r>
      <w:proofErr w:type="spellStart"/>
      <w:r w:rsidR="00FD183D" w:rsidRPr="00FD183D">
        <w:t>Самарџић</w:t>
      </w:r>
      <w:proofErr w:type="spellEnd"/>
      <w:r w:rsidR="00FD183D" w:rsidRPr="00FD183D">
        <w:t>)</w:t>
      </w:r>
    </w:p>
    <w:p w:rsidR="009074AB" w:rsidRPr="003D1694" w:rsidRDefault="009074AB"/>
    <w:p w:rsidR="009074AB" w:rsidRPr="003D1694" w:rsidRDefault="00A40CCA">
      <w:pPr>
        <w:rPr>
          <w:b/>
          <w:bCs/>
        </w:rPr>
      </w:pPr>
      <w:r w:rsidRPr="003D1694">
        <w:rPr>
          <w:b/>
          <w:bCs/>
        </w:rPr>
        <w:t>Двосеместрална настава, други семестар</w:t>
      </w:r>
    </w:p>
    <w:p w:rsidR="00FD183D" w:rsidRPr="00C119C0" w:rsidRDefault="00E64568" w:rsidP="00E64568">
      <w:r>
        <w:t>19</w:t>
      </w:r>
      <w:r w:rsidR="00FD183D" w:rsidRPr="00C119C0">
        <w:t>.02.202</w:t>
      </w:r>
      <w:r>
        <w:t>4</w:t>
      </w:r>
      <w:r w:rsidR="00FD183D" w:rsidRPr="00C119C0">
        <w:t>.:</w:t>
      </w:r>
      <w:r w:rsidR="00C119C0">
        <w:tab/>
      </w:r>
      <w:hyperlink r:id="rId15" w:tgtFrame="_blank" w:history="1">
        <w:proofErr w:type="spellStart"/>
        <w:r w:rsidR="00FD183D" w:rsidRPr="00C119C0">
          <w:t>Законски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аспекти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развоја</w:t>
        </w:r>
        <w:proofErr w:type="spellEnd"/>
        <w:r w:rsidR="00FD183D" w:rsidRPr="00C119C0">
          <w:t xml:space="preserve">, </w:t>
        </w:r>
        <w:proofErr w:type="spellStart"/>
        <w:r w:rsidR="00FD183D" w:rsidRPr="00C119C0">
          <w:t>регистрације</w:t>
        </w:r>
        <w:proofErr w:type="spellEnd"/>
        <w:r w:rsidR="00FD183D" w:rsidRPr="00C119C0">
          <w:t xml:space="preserve"> и </w:t>
        </w:r>
        <w:proofErr w:type="spellStart"/>
        <w:r w:rsidR="00FD183D" w:rsidRPr="00C119C0">
          <w:t>примене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лекова</w:t>
        </w:r>
        <w:proofErr w:type="spellEnd"/>
        <w:r w:rsidR="00FD183D" w:rsidRPr="00C119C0">
          <w:t xml:space="preserve"> (Д. </w:t>
        </w:r>
        <w:proofErr w:type="spellStart"/>
        <w:r w:rsidR="00FD183D" w:rsidRPr="00C119C0">
          <w:t>Марисављевић</w:t>
        </w:r>
        <w:proofErr w:type="spellEnd"/>
        <w:r w:rsidR="00FD183D" w:rsidRPr="00C119C0">
          <w:t>)</w:t>
        </w:r>
      </w:hyperlink>
    </w:p>
    <w:p w:rsidR="00FD183D" w:rsidRPr="00C119C0" w:rsidRDefault="00FD183D" w:rsidP="00E64568">
      <w:r w:rsidRPr="00C119C0">
        <w:t>2</w:t>
      </w:r>
      <w:r w:rsidR="00E64568">
        <w:t>6</w:t>
      </w:r>
      <w:r w:rsidRPr="00C119C0">
        <w:t>.02.202</w:t>
      </w:r>
      <w:r w:rsidR="00E64568">
        <w:t>4</w:t>
      </w:r>
      <w:r w:rsidRPr="00C119C0">
        <w:t>.:</w:t>
      </w:r>
      <w:r w:rsidR="00C119C0">
        <w:tab/>
      </w:r>
      <w:hyperlink r:id="rId16" w:tgtFrame="_blank" w:history="1">
        <w:proofErr w:type="spellStart"/>
        <w:r w:rsidRPr="00C119C0">
          <w:t>Клиничка</w:t>
        </w:r>
        <w:proofErr w:type="spellEnd"/>
        <w:r w:rsidRPr="00C119C0">
          <w:t xml:space="preserve"> </w:t>
        </w:r>
        <w:proofErr w:type="spellStart"/>
        <w:r w:rsidRPr="00C119C0">
          <w:t>испитивања</w:t>
        </w:r>
        <w:proofErr w:type="spellEnd"/>
        <w:r w:rsidRPr="00C119C0">
          <w:t xml:space="preserve"> у </w:t>
        </w:r>
        <w:proofErr w:type="spellStart"/>
        <w:r w:rsidRPr="00C119C0">
          <w:t>кардиологији</w:t>
        </w:r>
        <w:proofErr w:type="spellEnd"/>
        <w:r w:rsidRPr="00C119C0">
          <w:t xml:space="preserve"> (Н. </w:t>
        </w:r>
        <w:proofErr w:type="spellStart"/>
        <w:r w:rsidRPr="00C119C0">
          <w:t>Жигон</w:t>
        </w:r>
        <w:proofErr w:type="spellEnd"/>
        <w:r w:rsidRPr="00C119C0">
          <w:t>)</w:t>
        </w:r>
      </w:hyperlink>
    </w:p>
    <w:p w:rsidR="00FD183D" w:rsidRPr="00C119C0" w:rsidRDefault="00C119C0" w:rsidP="00C119C0">
      <w:r>
        <w:tab/>
      </w:r>
      <w:r>
        <w:tab/>
      </w:r>
      <w:hyperlink r:id="rId17" w:tgtFrame="_blank" w:history="1">
        <w:proofErr w:type="spellStart"/>
        <w:r w:rsidR="00FD183D" w:rsidRPr="00C119C0">
          <w:t>Клиничка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испитивања</w:t>
        </w:r>
        <w:proofErr w:type="spellEnd"/>
        <w:r w:rsidR="00FD183D" w:rsidRPr="00C119C0">
          <w:t xml:space="preserve"> у </w:t>
        </w:r>
        <w:proofErr w:type="spellStart"/>
        <w:r w:rsidR="00FD183D" w:rsidRPr="00C119C0">
          <w:t>психијатрији</w:t>
        </w:r>
        <w:proofErr w:type="spellEnd"/>
        <w:r w:rsidR="00FD183D" w:rsidRPr="00C119C0">
          <w:t xml:space="preserve"> (Ј. </w:t>
        </w:r>
        <w:proofErr w:type="spellStart"/>
        <w:r w:rsidR="00FD183D" w:rsidRPr="00C119C0">
          <w:t>Самарџић</w:t>
        </w:r>
        <w:proofErr w:type="spellEnd"/>
        <w:r w:rsidR="00FD183D" w:rsidRPr="00C119C0">
          <w:t>)</w:t>
        </w:r>
      </w:hyperlink>
    </w:p>
    <w:p w:rsidR="00FD183D" w:rsidRPr="00C119C0" w:rsidRDefault="00FD183D" w:rsidP="00E64568">
      <w:r w:rsidRPr="00C119C0">
        <w:t>0</w:t>
      </w:r>
      <w:r w:rsidR="00E64568">
        <w:t>4</w:t>
      </w:r>
      <w:r w:rsidRPr="00C119C0">
        <w:t>.03.202</w:t>
      </w:r>
      <w:r w:rsidR="00E64568">
        <w:t>4</w:t>
      </w:r>
      <w:r w:rsidRPr="00C119C0">
        <w:t>.:</w:t>
      </w:r>
      <w:r w:rsidR="00C119C0">
        <w:tab/>
      </w:r>
      <w:proofErr w:type="spellStart"/>
      <w:r w:rsidRPr="00C119C0">
        <w:t>Интеграција</w:t>
      </w:r>
      <w:proofErr w:type="spellEnd"/>
      <w:r w:rsidRPr="00C119C0">
        <w:t xml:space="preserve"> </w:t>
      </w:r>
      <w:proofErr w:type="spellStart"/>
      <w:r w:rsidRPr="00C119C0">
        <w:t>супортивне</w:t>
      </w:r>
      <w:proofErr w:type="spellEnd"/>
      <w:r w:rsidRPr="00C119C0">
        <w:t xml:space="preserve"> </w:t>
      </w:r>
      <w:proofErr w:type="spellStart"/>
      <w:r w:rsidRPr="00C119C0">
        <w:t>онкологије</w:t>
      </w:r>
      <w:proofErr w:type="spellEnd"/>
      <w:r w:rsidRPr="00C119C0">
        <w:t xml:space="preserve"> и </w:t>
      </w:r>
      <w:proofErr w:type="spellStart"/>
      <w:r w:rsidRPr="00C119C0">
        <w:t>палијативног</w:t>
      </w:r>
      <w:proofErr w:type="spellEnd"/>
      <w:r w:rsidRPr="00C119C0">
        <w:t xml:space="preserve"> </w:t>
      </w:r>
      <w:proofErr w:type="spellStart"/>
      <w:r w:rsidRPr="00C119C0">
        <w:t>збрињавања</w:t>
      </w:r>
      <w:proofErr w:type="spellEnd"/>
      <w:r w:rsidRPr="00C119C0">
        <w:t xml:space="preserve"> у </w:t>
      </w:r>
      <w:proofErr w:type="spellStart"/>
      <w:r w:rsidRPr="00C119C0">
        <w:t>онкологији</w:t>
      </w:r>
      <w:proofErr w:type="spellEnd"/>
      <w:r w:rsidRPr="00C119C0">
        <w:t xml:space="preserve"> </w:t>
      </w:r>
      <w:r w:rsidR="00C119C0">
        <w:tab/>
      </w:r>
      <w:r w:rsidR="00C119C0">
        <w:tab/>
      </w:r>
      <w:r w:rsidRPr="00C119C0">
        <w:t xml:space="preserve">(С. </w:t>
      </w:r>
      <w:proofErr w:type="spellStart"/>
      <w:r w:rsidRPr="00C119C0">
        <w:t>Бошњак</w:t>
      </w:r>
      <w:proofErr w:type="spellEnd"/>
      <w:r w:rsidRPr="00C119C0">
        <w:t>)</w:t>
      </w:r>
    </w:p>
    <w:p w:rsidR="00FD183D" w:rsidRPr="00C119C0" w:rsidRDefault="00C119C0" w:rsidP="00C119C0">
      <w:r>
        <w:tab/>
      </w:r>
      <w:r>
        <w:tab/>
      </w:r>
      <w:proofErr w:type="spellStart"/>
      <w:r w:rsidR="00FD183D" w:rsidRPr="00C119C0">
        <w:t>Клиничка</w:t>
      </w:r>
      <w:proofErr w:type="spellEnd"/>
      <w:r w:rsidR="00FD183D" w:rsidRPr="00C119C0">
        <w:t xml:space="preserve"> </w:t>
      </w:r>
      <w:proofErr w:type="spellStart"/>
      <w:r w:rsidR="00FD183D" w:rsidRPr="00C119C0">
        <w:t>испитивања</w:t>
      </w:r>
      <w:proofErr w:type="spellEnd"/>
      <w:r w:rsidR="00FD183D" w:rsidRPr="00C119C0">
        <w:t xml:space="preserve"> у </w:t>
      </w:r>
      <w:proofErr w:type="spellStart"/>
      <w:r w:rsidR="00FD183D" w:rsidRPr="00C119C0">
        <w:t>педијатрији</w:t>
      </w:r>
      <w:proofErr w:type="spellEnd"/>
      <w:r w:rsidR="00FD183D" w:rsidRPr="00C119C0">
        <w:t xml:space="preserve"> (М. </w:t>
      </w:r>
      <w:proofErr w:type="spellStart"/>
      <w:r w:rsidR="00FD183D" w:rsidRPr="00C119C0">
        <w:t>Бајчетић</w:t>
      </w:r>
      <w:proofErr w:type="spellEnd"/>
      <w:r w:rsidR="00FD183D" w:rsidRPr="00C119C0">
        <w:t>)</w:t>
      </w:r>
    </w:p>
    <w:p w:rsidR="00FD183D" w:rsidRPr="00C119C0" w:rsidRDefault="00FD183D" w:rsidP="00E64568">
      <w:r w:rsidRPr="00C119C0">
        <w:t>1</w:t>
      </w:r>
      <w:r w:rsidR="00E64568">
        <w:t>1</w:t>
      </w:r>
      <w:r w:rsidRPr="00C119C0">
        <w:t>.03.202</w:t>
      </w:r>
      <w:r w:rsidR="00E64568">
        <w:t>4</w:t>
      </w:r>
      <w:r w:rsidRPr="00C119C0">
        <w:t>.:</w:t>
      </w:r>
      <w:r w:rsidR="00C119C0">
        <w:tab/>
      </w:r>
      <w:proofErr w:type="spellStart"/>
      <w:r w:rsidRPr="00C119C0">
        <w:t>Клиничка</w:t>
      </w:r>
      <w:proofErr w:type="spellEnd"/>
      <w:proofErr w:type="gramStart"/>
      <w:r w:rsidRPr="00C119C0">
        <w:t xml:space="preserve">  </w:t>
      </w:r>
      <w:proofErr w:type="spellStart"/>
      <w:r w:rsidRPr="00C119C0">
        <w:t>испитивања</w:t>
      </w:r>
      <w:proofErr w:type="spellEnd"/>
      <w:proofErr w:type="gramEnd"/>
      <w:r w:rsidRPr="00C119C0">
        <w:t xml:space="preserve"> </w:t>
      </w:r>
      <w:proofErr w:type="spellStart"/>
      <w:r w:rsidRPr="00C119C0">
        <w:t>антиретровирусних</w:t>
      </w:r>
      <w:proofErr w:type="spellEnd"/>
      <w:r w:rsidRPr="00C119C0">
        <w:t xml:space="preserve"> </w:t>
      </w:r>
      <w:proofErr w:type="spellStart"/>
      <w:r w:rsidRPr="00C119C0">
        <w:t>лекова</w:t>
      </w:r>
      <w:proofErr w:type="spellEnd"/>
      <w:r w:rsidRPr="00C119C0">
        <w:t xml:space="preserve"> (Г. </w:t>
      </w:r>
      <w:proofErr w:type="spellStart"/>
      <w:r w:rsidRPr="00C119C0">
        <w:t>Драговић</w:t>
      </w:r>
      <w:proofErr w:type="spellEnd"/>
      <w:r w:rsidRPr="00C119C0">
        <w:t xml:space="preserve"> </w:t>
      </w:r>
      <w:proofErr w:type="spellStart"/>
      <w:r w:rsidRPr="00C119C0">
        <w:t>Лукић</w:t>
      </w:r>
      <w:proofErr w:type="spellEnd"/>
      <w:r w:rsidRPr="00C119C0">
        <w:t>)</w:t>
      </w:r>
    </w:p>
    <w:p w:rsidR="00FD183D" w:rsidRPr="00C119C0" w:rsidRDefault="00C119C0" w:rsidP="00C119C0">
      <w:r>
        <w:tab/>
      </w:r>
      <w:r>
        <w:tab/>
      </w:r>
      <w:hyperlink r:id="rId18" w:tgtFrame="_blank" w:history="1">
        <w:proofErr w:type="spellStart"/>
        <w:r w:rsidR="00FD183D" w:rsidRPr="00C119C0">
          <w:t>Принципи</w:t>
        </w:r>
        <w:proofErr w:type="spellEnd"/>
        <w:r w:rsidR="00FD183D" w:rsidRPr="00C119C0">
          <w:t xml:space="preserve"> и </w:t>
        </w:r>
        <w:proofErr w:type="spellStart"/>
        <w:r w:rsidR="00FD183D" w:rsidRPr="00C119C0">
          <w:t>новине</w:t>
        </w:r>
        <w:proofErr w:type="spellEnd"/>
        <w:r w:rsidR="00FD183D" w:rsidRPr="00C119C0">
          <w:t xml:space="preserve"> у </w:t>
        </w:r>
        <w:proofErr w:type="spellStart"/>
        <w:r w:rsidR="00FD183D" w:rsidRPr="00C119C0">
          <w:t>лечењу</w:t>
        </w:r>
        <w:proofErr w:type="spellEnd"/>
        <w:r w:rsidR="00FD183D" w:rsidRPr="00C119C0">
          <w:t xml:space="preserve"> HIV </w:t>
        </w:r>
        <w:proofErr w:type="spellStart"/>
        <w:r w:rsidR="00FD183D" w:rsidRPr="00C119C0">
          <w:t>инфекције</w:t>
        </w:r>
        <w:proofErr w:type="spellEnd"/>
        <w:r w:rsidR="00FD183D" w:rsidRPr="00C119C0">
          <w:t xml:space="preserve"> (Г. </w:t>
        </w:r>
        <w:proofErr w:type="spellStart"/>
        <w:r w:rsidR="00FD183D" w:rsidRPr="00C119C0">
          <w:t>Драговић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Лукић</w:t>
        </w:r>
        <w:proofErr w:type="spellEnd"/>
        <w:r w:rsidR="00FD183D" w:rsidRPr="00C119C0">
          <w:t>)</w:t>
        </w:r>
      </w:hyperlink>
    </w:p>
    <w:p w:rsidR="00FD183D" w:rsidRPr="00C119C0" w:rsidRDefault="00C119C0" w:rsidP="00C119C0">
      <w:r>
        <w:tab/>
      </w:r>
      <w:r>
        <w:tab/>
      </w:r>
      <w:proofErr w:type="spellStart"/>
      <w:r w:rsidR="00FD183D" w:rsidRPr="00C119C0">
        <w:t>Терапијски</w:t>
      </w:r>
      <w:proofErr w:type="spellEnd"/>
      <w:r w:rsidR="00FD183D" w:rsidRPr="00C119C0">
        <w:t xml:space="preserve"> </w:t>
      </w:r>
      <w:proofErr w:type="spellStart"/>
      <w:r w:rsidR="00FD183D" w:rsidRPr="00C119C0">
        <w:t>мониторинг</w:t>
      </w:r>
      <w:proofErr w:type="spellEnd"/>
      <w:r w:rsidR="00FD183D" w:rsidRPr="00C119C0">
        <w:t xml:space="preserve"> </w:t>
      </w:r>
      <w:proofErr w:type="spellStart"/>
      <w:r w:rsidR="00FD183D" w:rsidRPr="00C119C0">
        <w:t>лекова</w:t>
      </w:r>
      <w:proofErr w:type="spellEnd"/>
      <w:r w:rsidR="00FD183D" w:rsidRPr="00C119C0">
        <w:t xml:space="preserve"> у </w:t>
      </w:r>
      <w:proofErr w:type="spellStart"/>
      <w:r w:rsidR="00FD183D" w:rsidRPr="00C119C0">
        <w:t>адултној</w:t>
      </w:r>
      <w:proofErr w:type="spellEnd"/>
      <w:r w:rsidR="00FD183D" w:rsidRPr="00C119C0">
        <w:t xml:space="preserve"> </w:t>
      </w:r>
      <w:proofErr w:type="spellStart"/>
      <w:r w:rsidR="00FD183D" w:rsidRPr="00C119C0">
        <w:t>популацији</w:t>
      </w:r>
      <w:proofErr w:type="spellEnd"/>
      <w:r w:rsidR="00FD183D" w:rsidRPr="00C119C0">
        <w:t xml:space="preserve"> (Г. </w:t>
      </w:r>
      <w:proofErr w:type="spellStart"/>
      <w:r w:rsidR="00FD183D" w:rsidRPr="00C119C0">
        <w:t>Драговић</w:t>
      </w:r>
      <w:proofErr w:type="spellEnd"/>
      <w:r w:rsidR="00FD183D" w:rsidRPr="00C119C0">
        <w:t xml:space="preserve"> </w:t>
      </w:r>
      <w:proofErr w:type="spellStart"/>
      <w:r w:rsidR="00FD183D" w:rsidRPr="00C119C0">
        <w:t>Лукић</w:t>
      </w:r>
      <w:proofErr w:type="spellEnd"/>
      <w:r w:rsidR="00FD183D" w:rsidRPr="00C119C0">
        <w:t>)</w:t>
      </w:r>
    </w:p>
    <w:p w:rsidR="00FD183D" w:rsidRPr="00C119C0" w:rsidRDefault="00E64568" w:rsidP="00E64568">
      <w:r>
        <w:t>18</w:t>
      </w:r>
      <w:r w:rsidR="00FD183D" w:rsidRPr="00C119C0">
        <w:t>.03.202</w:t>
      </w:r>
      <w:r>
        <w:t>4</w:t>
      </w:r>
      <w:r w:rsidR="00FD183D" w:rsidRPr="00C119C0">
        <w:t>.:</w:t>
      </w:r>
      <w:r w:rsidR="00C119C0">
        <w:tab/>
      </w:r>
      <w:proofErr w:type="spellStart"/>
      <w:r w:rsidR="00FD183D" w:rsidRPr="00C119C0">
        <w:t>Клиничка</w:t>
      </w:r>
      <w:proofErr w:type="spellEnd"/>
      <w:r w:rsidR="00FD183D" w:rsidRPr="00C119C0">
        <w:t xml:space="preserve"> </w:t>
      </w:r>
      <w:proofErr w:type="spellStart"/>
      <w:r w:rsidR="00FD183D" w:rsidRPr="00C119C0">
        <w:t>токсикологија</w:t>
      </w:r>
      <w:proofErr w:type="spellEnd"/>
      <w:r w:rsidR="00FD183D" w:rsidRPr="00C119C0">
        <w:t xml:space="preserve"> (З. </w:t>
      </w:r>
      <w:proofErr w:type="spellStart"/>
      <w:r w:rsidR="00FD183D" w:rsidRPr="00C119C0">
        <w:t>Шегрт</w:t>
      </w:r>
      <w:proofErr w:type="spellEnd"/>
      <w:r w:rsidR="00FD183D" w:rsidRPr="00C119C0">
        <w:t>)</w:t>
      </w:r>
    </w:p>
    <w:p w:rsidR="00FD183D" w:rsidRPr="00C119C0" w:rsidRDefault="00C119C0" w:rsidP="00C119C0">
      <w:r>
        <w:tab/>
      </w:r>
      <w:r>
        <w:tab/>
      </w:r>
      <w:hyperlink r:id="rId19" w:tgtFrame="_blank" w:history="1">
        <w:proofErr w:type="spellStart"/>
        <w:r w:rsidR="00FD183D" w:rsidRPr="00C119C0">
          <w:t>Фармакотерапија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бола</w:t>
        </w:r>
        <w:proofErr w:type="spellEnd"/>
        <w:r w:rsidR="00FD183D" w:rsidRPr="00C119C0">
          <w:t xml:space="preserve"> (С. </w:t>
        </w:r>
        <w:proofErr w:type="spellStart"/>
        <w:r w:rsidR="00FD183D" w:rsidRPr="00C119C0">
          <w:t>Вучковић</w:t>
        </w:r>
        <w:proofErr w:type="spellEnd"/>
        <w:r w:rsidR="00FD183D" w:rsidRPr="00C119C0">
          <w:t>)</w:t>
        </w:r>
      </w:hyperlink>
    </w:p>
    <w:p w:rsidR="00FD183D" w:rsidRPr="00C119C0" w:rsidRDefault="00FD183D" w:rsidP="00E64568">
      <w:r w:rsidRPr="00C119C0">
        <w:t>2</w:t>
      </w:r>
      <w:r w:rsidR="00E64568">
        <w:t>5</w:t>
      </w:r>
      <w:r w:rsidRPr="00C119C0">
        <w:t>.03.202</w:t>
      </w:r>
      <w:r w:rsidR="00E64568">
        <w:t>4</w:t>
      </w:r>
      <w:r w:rsidRPr="00C119C0">
        <w:t>.:</w:t>
      </w:r>
      <w:r w:rsidR="00C119C0">
        <w:tab/>
      </w:r>
      <w:hyperlink r:id="rId20" w:tgtFrame="_blank" w:history="1">
        <w:proofErr w:type="spellStart"/>
        <w:r w:rsidRPr="00C119C0">
          <w:t>Фармакотерапија</w:t>
        </w:r>
        <w:proofErr w:type="spellEnd"/>
        <w:r w:rsidRPr="00C119C0">
          <w:t xml:space="preserve"> </w:t>
        </w:r>
        <w:proofErr w:type="spellStart"/>
        <w:r w:rsidRPr="00C119C0">
          <w:t>артеријске</w:t>
        </w:r>
        <w:proofErr w:type="spellEnd"/>
        <w:r w:rsidRPr="00C119C0">
          <w:t xml:space="preserve"> </w:t>
        </w:r>
        <w:proofErr w:type="spellStart"/>
        <w:r w:rsidRPr="00C119C0">
          <w:t>хипертензије</w:t>
        </w:r>
        <w:proofErr w:type="spellEnd"/>
        <w:r w:rsidRPr="00C119C0">
          <w:t xml:space="preserve">: </w:t>
        </w:r>
        <w:proofErr w:type="spellStart"/>
        <w:r w:rsidRPr="00C119C0">
          <w:t>нове</w:t>
        </w:r>
        <w:proofErr w:type="spellEnd"/>
        <w:r w:rsidRPr="00C119C0">
          <w:t xml:space="preserve"> </w:t>
        </w:r>
        <w:proofErr w:type="spellStart"/>
        <w:r w:rsidRPr="00C119C0">
          <w:t>смернице</w:t>
        </w:r>
        <w:proofErr w:type="spellEnd"/>
        <w:r w:rsidRPr="00C119C0">
          <w:t xml:space="preserve"> (Љ. </w:t>
        </w:r>
        <w:proofErr w:type="spellStart"/>
        <w:r w:rsidRPr="00C119C0">
          <w:t>Гојковић</w:t>
        </w:r>
        <w:proofErr w:type="spellEnd"/>
        <w:r w:rsidRPr="00C119C0">
          <w:t xml:space="preserve"> </w:t>
        </w:r>
        <w:r w:rsidR="00C119C0">
          <w:tab/>
        </w:r>
        <w:r w:rsidR="00C119C0">
          <w:tab/>
        </w:r>
        <w:r w:rsidR="00C119C0">
          <w:tab/>
        </w:r>
        <w:proofErr w:type="spellStart"/>
        <w:r w:rsidRPr="00C119C0">
          <w:t>Букарица</w:t>
        </w:r>
        <w:proofErr w:type="spellEnd"/>
        <w:r w:rsidRPr="00C119C0">
          <w:t>)</w:t>
        </w:r>
      </w:hyperlink>
    </w:p>
    <w:p w:rsidR="00FD183D" w:rsidRPr="00C119C0" w:rsidRDefault="00C119C0" w:rsidP="00C119C0">
      <w:r>
        <w:tab/>
      </w:r>
      <w:r>
        <w:tab/>
      </w:r>
      <w:proofErr w:type="spellStart"/>
      <w:r w:rsidR="00FD183D" w:rsidRPr="00C119C0">
        <w:t>Фармакотерапија</w:t>
      </w:r>
      <w:proofErr w:type="spellEnd"/>
      <w:r w:rsidR="00FD183D" w:rsidRPr="00C119C0">
        <w:t xml:space="preserve"> </w:t>
      </w:r>
      <w:proofErr w:type="spellStart"/>
      <w:r w:rsidR="00FD183D" w:rsidRPr="00C119C0">
        <w:t>срчане</w:t>
      </w:r>
      <w:proofErr w:type="spellEnd"/>
      <w:r w:rsidR="00FD183D" w:rsidRPr="00C119C0">
        <w:t xml:space="preserve"> </w:t>
      </w:r>
      <w:proofErr w:type="spellStart"/>
      <w:r w:rsidR="00FD183D" w:rsidRPr="00C119C0">
        <w:t>инсуфицијенције</w:t>
      </w:r>
      <w:proofErr w:type="spellEnd"/>
      <w:r w:rsidR="00FD183D" w:rsidRPr="00C119C0">
        <w:t xml:space="preserve"> (А. </w:t>
      </w:r>
      <w:proofErr w:type="spellStart"/>
      <w:r w:rsidR="00FD183D" w:rsidRPr="00C119C0">
        <w:t>Ристић</w:t>
      </w:r>
      <w:proofErr w:type="spellEnd"/>
      <w:r w:rsidR="00FD183D" w:rsidRPr="00C119C0">
        <w:t>)</w:t>
      </w:r>
    </w:p>
    <w:p w:rsidR="00FD183D" w:rsidRPr="00C119C0" w:rsidRDefault="00C119C0" w:rsidP="00E64568">
      <w:r>
        <w:t>0</w:t>
      </w:r>
      <w:r w:rsidR="00E64568">
        <w:t>1</w:t>
      </w:r>
      <w:r w:rsidR="00FD183D" w:rsidRPr="00C119C0">
        <w:t>.04.202</w:t>
      </w:r>
      <w:r w:rsidR="00E64568">
        <w:t>4</w:t>
      </w:r>
      <w:r w:rsidR="00FD183D" w:rsidRPr="00C119C0">
        <w:t>.:</w:t>
      </w:r>
      <w:r>
        <w:tab/>
      </w:r>
      <w:proofErr w:type="spellStart"/>
      <w:r w:rsidR="00FD183D" w:rsidRPr="00C119C0">
        <w:t>Модулација</w:t>
      </w:r>
      <w:proofErr w:type="spellEnd"/>
      <w:r w:rsidR="00FD183D" w:rsidRPr="00C119C0">
        <w:t xml:space="preserve"> </w:t>
      </w:r>
      <w:proofErr w:type="spellStart"/>
      <w:r w:rsidR="00FD183D" w:rsidRPr="00C119C0">
        <w:t>кардиоваскуларних</w:t>
      </w:r>
      <w:proofErr w:type="spellEnd"/>
      <w:r w:rsidR="00FD183D" w:rsidRPr="00C119C0">
        <w:t xml:space="preserve"> </w:t>
      </w:r>
      <w:proofErr w:type="spellStart"/>
      <w:r w:rsidR="00FD183D" w:rsidRPr="00C119C0">
        <w:t>регулационих</w:t>
      </w:r>
      <w:proofErr w:type="spellEnd"/>
      <w:r w:rsidR="00FD183D" w:rsidRPr="00C119C0">
        <w:t xml:space="preserve"> </w:t>
      </w:r>
      <w:proofErr w:type="spellStart"/>
      <w:r w:rsidR="00FD183D" w:rsidRPr="00C119C0">
        <w:t>механизама</w:t>
      </w:r>
      <w:proofErr w:type="spellEnd"/>
      <w:r w:rsidR="00FD183D" w:rsidRPr="00C119C0">
        <w:t xml:space="preserve"> (Н. </w:t>
      </w:r>
      <w:proofErr w:type="spellStart"/>
      <w:r w:rsidR="00FD183D" w:rsidRPr="00C119C0">
        <w:t>Жигон</w:t>
      </w:r>
      <w:proofErr w:type="spellEnd"/>
      <w:r w:rsidR="00FD183D" w:rsidRPr="00C119C0">
        <w:t>)</w:t>
      </w:r>
    </w:p>
    <w:p w:rsidR="00FD183D" w:rsidRPr="00C119C0" w:rsidRDefault="00C119C0" w:rsidP="00C119C0">
      <w:r>
        <w:tab/>
      </w:r>
      <w:r>
        <w:tab/>
      </w:r>
      <w:proofErr w:type="spellStart"/>
      <w:r w:rsidR="00FD183D" w:rsidRPr="00C119C0">
        <w:t>Клиничка</w:t>
      </w:r>
      <w:proofErr w:type="spellEnd"/>
      <w:r w:rsidR="00FD183D" w:rsidRPr="00C119C0">
        <w:t xml:space="preserve"> </w:t>
      </w:r>
      <w:proofErr w:type="spellStart"/>
      <w:r w:rsidR="00FD183D" w:rsidRPr="00C119C0">
        <w:t>фармакологија</w:t>
      </w:r>
      <w:proofErr w:type="spellEnd"/>
      <w:r w:rsidR="00FD183D" w:rsidRPr="00C119C0">
        <w:t xml:space="preserve"> </w:t>
      </w:r>
      <w:proofErr w:type="spellStart"/>
      <w:r w:rsidR="00FD183D" w:rsidRPr="00C119C0">
        <w:t>анестетика</w:t>
      </w:r>
      <w:proofErr w:type="spellEnd"/>
      <w:r w:rsidR="00FD183D" w:rsidRPr="00C119C0">
        <w:t xml:space="preserve"> (П. </w:t>
      </w:r>
      <w:proofErr w:type="spellStart"/>
      <w:r w:rsidR="00FD183D" w:rsidRPr="00C119C0">
        <w:t>Стевановић</w:t>
      </w:r>
      <w:proofErr w:type="spellEnd"/>
      <w:r w:rsidR="00FD183D" w:rsidRPr="00C119C0">
        <w:t>)</w:t>
      </w:r>
    </w:p>
    <w:p w:rsidR="00FD183D" w:rsidRPr="00C119C0" w:rsidRDefault="0025744F" w:rsidP="0025744F">
      <w:r>
        <w:t>08</w:t>
      </w:r>
      <w:r w:rsidR="00FD183D" w:rsidRPr="00C119C0">
        <w:t>.04.202</w:t>
      </w:r>
      <w:r>
        <w:t>4</w:t>
      </w:r>
      <w:r w:rsidR="00FD183D" w:rsidRPr="00C119C0">
        <w:t>.:</w:t>
      </w:r>
      <w:r w:rsidR="00C119C0">
        <w:tab/>
      </w:r>
      <w:proofErr w:type="spellStart"/>
      <w:r w:rsidR="00FD183D" w:rsidRPr="00C119C0">
        <w:t>Терапорезистентна</w:t>
      </w:r>
      <w:proofErr w:type="spellEnd"/>
      <w:r w:rsidR="00FD183D" w:rsidRPr="00C119C0">
        <w:t xml:space="preserve"> </w:t>
      </w:r>
      <w:proofErr w:type="spellStart"/>
      <w:r w:rsidR="00FD183D" w:rsidRPr="00C119C0">
        <w:t>депресија</w:t>
      </w:r>
      <w:proofErr w:type="spellEnd"/>
      <w:r w:rsidR="00FD183D" w:rsidRPr="00C119C0">
        <w:t xml:space="preserve"> (О. </w:t>
      </w:r>
      <w:proofErr w:type="spellStart"/>
      <w:r w:rsidR="00FD183D" w:rsidRPr="00C119C0">
        <w:t>Вуковић</w:t>
      </w:r>
      <w:proofErr w:type="spellEnd"/>
      <w:r w:rsidR="00FD183D" w:rsidRPr="00C119C0">
        <w:t>)</w:t>
      </w:r>
    </w:p>
    <w:p w:rsidR="00FD183D" w:rsidRPr="00C119C0" w:rsidRDefault="00C119C0" w:rsidP="00C119C0">
      <w:r>
        <w:tab/>
      </w:r>
      <w:r>
        <w:tab/>
      </w:r>
      <w:hyperlink r:id="rId21" w:tgtFrame="_blank" w:history="1">
        <w:proofErr w:type="spellStart"/>
        <w:r w:rsidR="00FD183D" w:rsidRPr="00C119C0">
          <w:t>Фармакотерапија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схизофреније</w:t>
        </w:r>
        <w:proofErr w:type="spellEnd"/>
        <w:r w:rsidR="00FD183D" w:rsidRPr="00C119C0">
          <w:t xml:space="preserve"> (Ј. </w:t>
        </w:r>
        <w:proofErr w:type="spellStart"/>
        <w:r w:rsidR="00FD183D" w:rsidRPr="00C119C0">
          <w:t>Самарџић</w:t>
        </w:r>
        <w:proofErr w:type="spellEnd"/>
        <w:r w:rsidR="00FD183D" w:rsidRPr="00C119C0">
          <w:t>)</w:t>
        </w:r>
      </w:hyperlink>
    </w:p>
    <w:p w:rsidR="00FD183D" w:rsidRPr="00C119C0" w:rsidRDefault="00C119C0" w:rsidP="00C119C0">
      <w:r>
        <w:tab/>
      </w:r>
      <w:r>
        <w:tab/>
      </w:r>
      <w:hyperlink r:id="rId22" w:tgtFrame="_blank" w:history="1">
        <w:proofErr w:type="spellStart"/>
        <w:r w:rsidR="00FD183D" w:rsidRPr="00C119C0">
          <w:t>Нежељена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дејства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антипсихотика</w:t>
        </w:r>
        <w:proofErr w:type="spellEnd"/>
        <w:r w:rsidR="00FD183D" w:rsidRPr="00C119C0">
          <w:t xml:space="preserve"> (Н. </w:t>
        </w:r>
        <w:proofErr w:type="spellStart"/>
        <w:r w:rsidR="00FD183D" w:rsidRPr="00C119C0">
          <w:t>Дивац</w:t>
        </w:r>
        <w:proofErr w:type="spellEnd"/>
        <w:r w:rsidR="00FD183D" w:rsidRPr="00C119C0">
          <w:t>)</w:t>
        </w:r>
      </w:hyperlink>
    </w:p>
    <w:p w:rsidR="00FD183D" w:rsidRPr="00C119C0" w:rsidRDefault="00FD183D" w:rsidP="0025744F">
      <w:r w:rsidRPr="00C119C0">
        <w:t>1</w:t>
      </w:r>
      <w:r w:rsidR="0025744F">
        <w:t>5</w:t>
      </w:r>
      <w:r w:rsidRPr="00C119C0">
        <w:t>.04.202</w:t>
      </w:r>
      <w:r w:rsidR="0025744F">
        <w:t>4</w:t>
      </w:r>
      <w:r w:rsidRPr="00C119C0">
        <w:t>.:</w:t>
      </w:r>
      <w:r w:rsidR="00C119C0">
        <w:tab/>
      </w:r>
      <w:proofErr w:type="spellStart"/>
      <w:r w:rsidRPr="00C119C0">
        <w:t>Праћење</w:t>
      </w:r>
      <w:proofErr w:type="spellEnd"/>
      <w:r w:rsidRPr="00C119C0">
        <w:t xml:space="preserve"> </w:t>
      </w:r>
      <w:proofErr w:type="spellStart"/>
      <w:r w:rsidRPr="00C119C0">
        <w:t>потрошње</w:t>
      </w:r>
      <w:proofErr w:type="spellEnd"/>
      <w:r w:rsidRPr="00C119C0">
        <w:t xml:space="preserve"> </w:t>
      </w:r>
      <w:proofErr w:type="spellStart"/>
      <w:r w:rsidRPr="00C119C0">
        <w:t>лекова</w:t>
      </w:r>
      <w:proofErr w:type="spellEnd"/>
      <w:r w:rsidRPr="00C119C0">
        <w:t xml:space="preserve"> (Н. </w:t>
      </w:r>
      <w:proofErr w:type="spellStart"/>
      <w:r w:rsidRPr="00C119C0">
        <w:t>Дивац</w:t>
      </w:r>
      <w:proofErr w:type="spellEnd"/>
      <w:r w:rsidRPr="00C119C0">
        <w:t>)</w:t>
      </w:r>
    </w:p>
    <w:p w:rsidR="00FD183D" w:rsidRPr="00C119C0" w:rsidRDefault="00C119C0" w:rsidP="00C119C0">
      <w:r>
        <w:tab/>
      </w:r>
      <w:r>
        <w:tab/>
      </w:r>
      <w:proofErr w:type="spellStart"/>
      <w:r w:rsidR="00FD183D" w:rsidRPr="00C119C0">
        <w:t>Основе</w:t>
      </w:r>
      <w:proofErr w:type="spellEnd"/>
      <w:r w:rsidR="00FD183D" w:rsidRPr="00C119C0">
        <w:t xml:space="preserve"> </w:t>
      </w:r>
      <w:proofErr w:type="spellStart"/>
      <w:r w:rsidR="00FD183D" w:rsidRPr="00C119C0">
        <w:t>фармакоекономске</w:t>
      </w:r>
      <w:proofErr w:type="spellEnd"/>
      <w:r w:rsidR="00FD183D" w:rsidRPr="00C119C0">
        <w:t xml:space="preserve"> </w:t>
      </w:r>
      <w:proofErr w:type="spellStart"/>
      <w:r w:rsidR="00FD183D" w:rsidRPr="00C119C0">
        <w:t>анализе</w:t>
      </w:r>
      <w:proofErr w:type="spellEnd"/>
      <w:r w:rsidR="00FD183D" w:rsidRPr="00C119C0">
        <w:t xml:space="preserve"> (С. </w:t>
      </w:r>
      <w:proofErr w:type="spellStart"/>
      <w:r w:rsidR="00FD183D" w:rsidRPr="00C119C0">
        <w:t>Јанковић</w:t>
      </w:r>
      <w:proofErr w:type="spellEnd"/>
      <w:r w:rsidR="00FD183D" w:rsidRPr="00C119C0">
        <w:t>)</w:t>
      </w:r>
    </w:p>
    <w:p w:rsidR="00FD183D" w:rsidRPr="00C119C0" w:rsidRDefault="00C119C0" w:rsidP="0025744F">
      <w:r>
        <w:t>2</w:t>
      </w:r>
      <w:r w:rsidR="0025744F">
        <w:t>2</w:t>
      </w:r>
      <w:r w:rsidR="00FD183D" w:rsidRPr="00C119C0">
        <w:t>.0</w:t>
      </w:r>
      <w:r>
        <w:t>4</w:t>
      </w:r>
      <w:r w:rsidR="00FD183D" w:rsidRPr="00C119C0">
        <w:t>.202</w:t>
      </w:r>
      <w:r w:rsidR="0025744F">
        <w:t>4</w:t>
      </w:r>
      <w:r w:rsidR="00FD183D" w:rsidRPr="00C119C0">
        <w:t>.:</w:t>
      </w:r>
      <w:r>
        <w:tab/>
      </w:r>
      <w:hyperlink r:id="rId23" w:tgtFrame="_blank" w:history="1">
        <w:proofErr w:type="spellStart"/>
        <w:r w:rsidR="00FD183D" w:rsidRPr="00C119C0">
          <w:t>Интеракције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међу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лековима</w:t>
        </w:r>
        <w:proofErr w:type="spellEnd"/>
        <w:r w:rsidR="00FD183D" w:rsidRPr="00C119C0">
          <w:t xml:space="preserve"> - </w:t>
        </w:r>
        <w:proofErr w:type="spellStart"/>
        <w:r w:rsidR="00FD183D" w:rsidRPr="00C119C0">
          <w:t>пример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антиепилептика</w:t>
        </w:r>
        <w:proofErr w:type="spellEnd"/>
        <w:r w:rsidR="00FD183D" w:rsidRPr="00C119C0">
          <w:t xml:space="preserve"> (</w:t>
        </w:r>
        <w:proofErr w:type="spellStart"/>
        <w:r w:rsidR="00FD183D" w:rsidRPr="00C119C0">
          <w:t>Радан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Стојановић</w:t>
        </w:r>
        <w:proofErr w:type="spellEnd"/>
        <w:r w:rsidR="00FD183D" w:rsidRPr="00C119C0">
          <w:t>)</w:t>
        </w:r>
      </w:hyperlink>
    </w:p>
    <w:p w:rsidR="00FD183D" w:rsidRPr="00C119C0" w:rsidRDefault="00C119C0" w:rsidP="00C119C0">
      <w:r>
        <w:tab/>
      </w:r>
      <w:r>
        <w:tab/>
      </w:r>
      <w:hyperlink r:id="rId24" w:tgtFrame="_blank" w:history="1">
        <w:proofErr w:type="spellStart"/>
        <w:r w:rsidR="00FD183D" w:rsidRPr="00C119C0">
          <w:t>Основе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клиничке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фармакокинетике</w:t>
        </w:r>
        <w:proofErr w:type="spellEnd"/>
        <w:r w:rsidR="00FD183D" w:rsidRPr="00C119C0">
          <w:t xml:space="preserve"> и </w:t>
        </w:r>
        <w:proofErr w:type="spellStart"/>
        <w:r w:rsidR="00FD183D" w:rsidRPr="00C119C0">
          <w:t>терапијски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мониторинг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лекова</w:t>
        </w:r>
        <w:proofErr w:type="spellEnd"/>
        <w:r w:rsidR="00FD183D" w:rsidRPr="00C119C0">
          <w:t xml:space="preserve"> у </w:t>
        </w:r>
        <w:r>
          <w:tab/>
        </w:r>
        <w:r>
          <w:tab/>
        </w:r>
        <w:r>
          <w:tab/>
        </w:r>
        <w:proofErr w:type="spellStart"/>
        <w:r w:rsidR="00FD183D" w:rsidRPr="00C119C0">
          <w:t>педијатријској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популацији</w:t>
        </w:r>
        <w:proofErr w:type="spellEnd"/>
        <w:r w:rsidR="00FD183D" w:rsidRPr="00C119C0">
          <w:t xml:space="preserve"> (Б. </w:t>
        </w:r>
        <w:proofErr w:type="spellStart"/>
        <w:r w:rsidR="00FD183D" w:rsidRPr="00C119C0">
          <w:t>Божић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Цвијан</w:t>
        </w:r>
        <w:proofErr w:type="spellEnd"/>
        <w:r w:rsidR="00FD183D" w:rsidRPr="00C119C0">
          <w:t>)</w:t>
        </w:r>
      </w:hyperlink>
    </w:p>
    <w:p w:rsidR="00FD183D" w:rsidRPr="00C119C0" w:rsidRDefault="0025744F" w:rsidP="0025744F">
      <w:r>
        <w:t>29</w:t>
      </w:r>
      <w:r w:rsidR="00ED2A92" w:rsidRPr="00E64568">
        <w:t>.0</w:t>
      </w:r>
      <w:r>
        <w:t>4</w:t>
      </w:r>
      <w:r w:rsidR="00ED2A92" w:rsidRPr="00E64568">
        <w:t>.202</w:t>
      </w:r>
      <w:r>
        <w:t>4</w:t>
      </w:r>
      <w:r w:rsidR="00ED2A92" w:rsidRPr="00E64568">
        <w:t>.:</w:t>
      </w:r>
      <w:r w:rsidR="00ED2A92" w:rsidRPr="00E64568">
        <w:tab/>
      </w:r>
      <w:proofErr w:type="spellStart"/>
      <w:r w:rsidR="00ED2A92" w:rsidRPr="00E64568">
        <w:t>Фармакотерапија</w:t>
      </w:r>
      <w:proofErr w:type="spellEnd"/>
      <w:r w:rsidR="00ED2A92" w:rsidRPr="00E64568">
        <w:t xml:space="preserve"> </w:t>
      </w:r>
      <w:proofErr w:type="spellStart"/>
      <w:r w:rsidR="00ED2A92" w:rsidRPr="00E64568">
        <w:t>пептичког</w:t>
      </w:r>
      <w:proofErr w:type="spellEnd"/>
      <w:r w:rsidR="00ED2A92" w:rsidRPr="00E64568">
        <w:t xml:space="preserve"> </w:t>
      </w:r>
      <w:proofErr w:type="spellStart"/>
      <w:r w:rsidR="00ED2A92" w:rsidRPr="00E64568">
        <w:t>улкуса</w:t>
      </w:r>
      <w:proofErr w:type="spellEnd"/>
      <w:r w:rsidR="00ED2A92" w:rsidRPr="00E64568">
        <w:t xml:space="preserve">: </w:t>
      </w:r>
      <w:proofErr w:type="spellStart"/>
      <w:r w:rsidR="00ED2A92" w:rsidRPr="00E64568">
        <w:t>ерадикација</w:t>
      </w:r>
      <w:proofErr w:type="spellEnd"/>
      <w:r w:rsidR="00ED2A92" w:rsidRPr="00E64568">
        <w:t xml:space="preserve"> H. Pylori (Д. </w:t>
      </w:r>
      <w:proofErr w:type="spellStart"/>
      <w:r w:rsidR="00ED2A92" w:rsidRPr="00E64568">
        <w:t>Обрадовић</w:t>
      </w:r>
      <w:proofErr w:type="spellEnd"/>
      <w:r w:rsidR="00ED2A92" w:rsidRPr="00E64568">
        <w:t>)</w:t>
      </w:r>
      <w:r w:rsidR="00C119C0">
        <w:tab/>
      </w:r>
      <w:r w:rsidR="00C119C0">
        <w:tab/>
      </w:r>
      <w:hyperlink r:id="rId25" w:tgtFrame="_blank" w:history="1">
        <w:r w:rsidR="00FD183D" w:rsidRPr="00C119C0">
          <w:t xml:space="preserve">НСАИЛ: </w:t>
        </w:r>
        <w:proofErr w:type="spellStart"/>
        <w:r w:rsidR="00FD183D" w:rsidRPr="00C119C0">
          <w:t>улога</w:t>
        </w:r>
        <w:proofErr w:type="spellEnd"/>
        <w:r w:rsidR="00FD183D" w:rsidRPr="00C119C0">
          <w:t xml:space="preserve"> и </w:t>
        </w:r>
        <w:proofErr w:type="spellStart"/>
        <w:r w:rsidR="00FD183D" w:rsidRPr="00C119C0">
          <w:t>значај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селективних</w:t>
        </w:r>
        <w:proofErr w:type="spellEnd"/>
        <w:r w:rsidR="00FD183D" w:rsidRPr="00C119C0">
          <w:t xml:space="preserve"> COX-2 </w:t>
        </w:r>
        <w:proofErr w:type="spellStart"/>
        <w:r w:rsidR="00FD183D" w:rsidRPr="00C119C0">
          <w:t>инхибитора</w:t>
        </w:r>
        <w:proofErr w:type="spellEnd"/>
        <w:r w:rsidR="00FD183D" w:rsidRPr="00C119C0">
          <w:t xml:space="preserve"> (М. </w:t>
        </w:r>
        <w:proofErr w:type="spellStart"/>
        <w:r w:rsidR="00FD183D" w:rsidRPr="00C119C0">
          <w:t>Раденковић</w:t>
        </w:r>
        <w:proofErr w:type="spellEnd"/>
        <w:r w:rsidR="00FD183D" w:rsidRPr="00C119C0">
          <w:t>)</w:t>
        </w:r>
      </w:hyperlink>
    </w:p>
    <w:p w:rsidR="00FD183D" w:rsidRPr="00C119C0" w:rsidRDefault="00C119C0" w:rsidP="0025744F">
      <w:r>
        <w:lastRenderedPageBreak/>
        <w:t>1</w:t>
      </w:r>
      <w:r w:rsidR="0025744F">
        <w:t>3</w:t>
      </w:r>
      <w:r w:rsidR="00FD183D" w:rsidRPr="00C119C0">
        <w:t>.05.202</w:t>
      </w:r>
      <w:r w:rsidR="0025744F">
        <w:t>4</w:t>
      </w:r>
      <w:r w:rsidR="00FD183D" w:rsidRPr="00C119C0">
        <w:t>.:</w:t>
      </w:r>
      <w:r>
        <w:tab/>
      </w:r>
      <w:hyperlink r:id="rId26" w:tgtFrame="_blank" w:history="1">
        <w:proofErr w:type="spellStart"/>
        <w:r w:rsidR="00FD183D" w:rsidRPr="00C119C0">
          <w:t>Клиничка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фармакологија</w:t>
        </w:r>
        <w:proofErr w:type="spellEnd"/>
        <w:r w:rsidR="00FD183D" w:rsidRPr="00C119C0">
          <w:t xml:space="preserve"> </w:t>
        </w:r>
        <w:proofErr w:type="spellStart"/>
        <w:r w:rsidR="00FD183D" w:rsidRPr="00C119C0">
          <w:t>хормона</w:t>
        </w:r>
        <w:proofErr w:type="spellEnd"/>
        <w:r w:rsidR="00FD183D" w:rsidRPr="00C119C0">
          <w:t xml:space="preserve"> (З. </w:t>
        </w:r>
        <w:proofErr w:type="spellStart"/>
        <w:r w:rsidR="00FD183D" w:rsidRPr="00C119C0">
          <w:t>Нешић</w:t>
        </w:r>
        <w:proofErr w:type="spellEnd"/>
        <w:r w:rsidR="00FD183D" w:rsidRPr="00C119C0">
          <w:t>)</w:t>
        </w:r>
      </w:hyperlink>
    </w:p>
    <w:p w:rsidR="00FD183D" w:rsidRPr="00C119C0" w:rsidRDefault="00C119C0" w:rsidP="00C119C0">
      <w:r>
        <w:tab/>
      </w:r>
      <w:r>
        <w:tab/>
      </w:r>
      <w:proofErr w:type="spellStart"/>
      <w:r w:rsidR="00FD183D" w:rsidRPr="00C119C0">
        <w:t>Метаболички</w:t>
      </w:r>
      <w:proofErr w:type="spellEnd"/>
      <w:r w:rsidR="00FD183D" w:rsidRPr="00C119C0">
        <w:t xml:space="preserve"> </w:t>
      </w:r>
      <w:proofErr w:type="spellStart"/>
      <w:r w:rsidR="00FD183D" w:rsidRPr="00C119C0">
        <w:t>синдром</w:t>
      </w:r>
      <w:proofErr w:type="spellEnd"/>
      <w:r w:rsidR="00FD183D" w:rsidRPr="00C119C0">
        <w:t xml:space="preserve"> (Б. </w:t>
      </w:r>
      <w:proofErr w:type="spellStart"/>
      <w:r w:rsidR="00FD183D" w:rsidRPr="00C119C0">
        <w:t>Медић</w:t>
      </w:r>
      <w:proofErr w:type="spellEnd"/>
      <w:r w:rsidR="00FD183D" w:rsidRPr="00C119C0">
        <w:t xml:space="preserve"> </w:t>
      </w:r>
      <w:proofErr w:type="spellStart"/>
      <w:r w:rsidR="00FD183D" w:rsidRPr="00C119C0">
        <w:t>Бркић</w:t>
      </w:r>
      <w:proofErr w:type="spellEnd"/>
      <w:r w:rsidR="00FD183D" w:rsidRPr="00C119C0">
        <w:t>)</w:t>
      </w:r>
    </w:p>
    <w:p w:rsidR="00FD183D" w:rsidRPr="00C119C0" w:rsidRDefault="00C119C0" w:rsidP="0025744F">
      <w:r>
        <w:t>2</w:t>
      </w:r>
      <w:r w:rsidR="0025744F">
        <w:t>0</w:t>
      </w:r>
      <w:r>
        <w:t>.05.202</w:t>
      </w:r>
      <w:r w:rsidR="0025744F">
        <w:t>4</w:t>
      </w:r>
      <w:r>
        <w:t>.:</w:t>
      </w:r>
      <w:r>
        <w:tab/>
      </w:r>
      <w:r w:rsidR="00FD183D" w:rsidRPr="00C119C0">
        <w:t xml:space="preserve"> </w:t>
      </w:r>
      <w:proofErr w:type="spellStart"/>
      <w:r w:rsidR="00FD183D" w:rsidRPr="00C119C0">
        <w:t>Принципи</w:t>
      </w:r>
      <w:proofErr w:type="spellEnd"/>
      <w:r w:rsidR="00FD183D" w:rsidRPr="00C119C0">
        <w:t xml:space="preserve"> и </w:t>
      </w:r>
      <w:proofErr w:type="spellStart"/>
      <w:r w:rsidR="00FD183D" w:rsidRPr="00C119C0">
        <w:t>новине</w:t>
      </w:r>
      <w:proofErr w:type="spellEnd"/>
      <w:r w:rsidR="00FD183D" w:rsidRPr="00C119C0">
        <w:t xml:space="preserve"> у </w:t>
      </w:r>
      <w:proofErr w:type="spellStart"/>
      <w:r w:rsidR="00FD183D" w:rsidRPr="00C119C0">
        <w:t>антибиотској</w:t>
      </w:r>
      <w:proofErr w:type="spellEnd"/>
      <w:r w:rsidR="00FD183D" w:rsidRPr="00C119C0">
        <w:t xml:space="preserve"> </w:t>
      </w:r>
      <w:proofErr w:type="spellStart"/>
      <w:r w:rsidR="00FD183D" w:rsidRPr="00C119C0">
        <w:t>терапији</w:t>
      </w:r>
      <w:proofErr w:type="spellEnd"/>
      <w:r w:rsidR="00FD183D" w:rsidRPr="00C119C0">
        <w:t xml:space="preserve"> (М. </w:t>
      </w:r>
      <w:proofErr w:type="spellStart"/>
      <w:r w:rsidR="00FD183D" w:rsidRPr="00C119C0">
        <w:t>Бајчетић</w:t>
      </w:r>
      <w:proofErr w:type="spellEnd"/>
      <w:r w:rsidR="00FD183D" w:rsidRPr="00C119C0">
        <w:t>)</w:t>
      </w:r>
    </w:p>
    <w:p w:rsidR="00FD183D" w:rsidRPr="00C119C0" w:rsidRDefault="00C119C0" w:rsidP="00C119C0">
      <w:r>
        <w:tab/>
      </w:r>
      <w:r>
        <w:tab/>
      </w:r>
      <w:proofErr w:type="spellStart"/>
      <w:r w:rsidR="00FD183D" w:rsidRPr="00C119C0">
        <w:t>Специфичности</w:t>
      </w:r>
      <w:proofErr w:type="spellEnd"/>
      <w:r w:rsidR="00FD183D" w:rsidRPr="00C119C0">
        <w:t xml:space="preserve"> </w:t>
      </w:r>
      <w:proofErr w:type="spellStart"/>
      <w:r w:rsidR="00FD183D" w:rsidRPr="00C119C0">
        <w:t>антибиотске</w:t>
      </w:r>
      <w:proofErr w:type="spellEnd"/>
      <w:r w:rsidR="00FD183D" w:rsidRPr="00C119C0">
        <w:t xml:space="preserve"> </w:t>
      </w:r>
      <w:proofErr w:type="spellStart"/>
      <w:r w:rsidR="00FD183D" w:rsidRPr="00C119C0">
        <w:t>терапије</w:t>
      </w:r>
      <w:proofErr w:type="spellEnd"/>
      <w:r w:rsidR="00FD183D" w:rsidRPr="00C119C0">
        <w:t xml:space="preserve"> у ЈИЛ-у (И. </w:t>
      </w:r>
      <w:proofErr w:type="spellStart"/>
      <w:r w:rsidR="00FD183D" w:rsidRPr="00C119C0">
        <w:t>Палибрк</w:t>
      </w:r>
      <w:proofErr w:type="spellEnd"/>
      <w:r w:rsidR="00FD183D" w:rsidRPr="00C119C0">
        <w:t>)</w:t>
      </w:r>
    </w:p>
    <w:p w:rsidR="00FD183D" w:rsidRPr="00C119C0" w:rsidRDefault="00C119C0" w:rsidP="0025744F">
      <w:r>
        <w:t>2</w:t>
      </w:r>
      <w:r w:rsidR="0025744F">
        <w:t>7</w:t>
      </w:r>
      <w:r w:rsidR="00FD183D" w:rsidRPr="00C119C0">
        <w:t>.0</w:t>
      </w:r>
      <w:r>
        <w:t>5</w:t>
      </w:r>
      <w:r w:rsidR="00FD183D" w:rsidRPr="00C119C0">
        <w:t>.202</w:t>
      </w:r>
      <w:r w:rsidR="0025744F">
        <w:t>4</w:t>
      </w:r>
      <w:r w:rsidR="00FD183D" w:rsidRPr="00C119C0">
        <w:t>.:</w:t>
      </w:r>
      <w:r>
        <w:tab/>
      </w:r>
      <w:proofErr w:type="spellStart"/>
      <w:r w:rsidR="00FD183D" w:rsidRPr="00C119C0">
        <w:t>Биолошки</w:t>
      </w:r>
      <w:proofErr w:type="spellEnd"/>
      <w:r w:rsidR="00FD183D" w:rsidRPr="00C119C0">
        <w:t xml:space="preserve"> </w:t>
      </w:r>
      <w:proofErr w:type="spellStart"/>
      <w:r w:rsidR="00FD183D" w:rsidRPr="00C119C0">
        <w:t>лекови</w:t>
      </w:r>
      <w:proofErr w:type="spellEnd"/>
      <w:r w:rsidR="00FD183D" w:rsidRPr="00C119C0">
        <w:t xml:space="preserve"> (Д. </w:t>
      </w:r>
      <w:proofErr w:type="spellStart"/>
      <w:r w:rsidR="00FD183D" w:rsidRPr="00C119C0">
        <w:t>Протић</w:t>
      </w:r>
      <w:proofErr w:type="spellEnd"/>
      <w:r w:rsidR="00FD183D" w:rsidRPr="00C119C0">
        <w:t>)</w:t>
      </w:r>
    </w:p>
    <w:p w:rsidR="00FD183D" w:rsidRPr="00C119C0" w:rsidRDefault="00C119C0" w:rsidP="00C119C0">
      <w:r>
        <w:tab/>
      </w:r>
      <w:r>
        <w:tab/>
      </w:r>
      <w:proofErr w:type="spellStart"/>
      <w:r w:rsidR="00FD183D" w:rsidRPr="00C119C0">
        <w:t>Надокнада</w:t>
      </w:r>
      <w:proofErr w:type="spellEnd"/>
      <w:r w:rsidR="00FD183D" w:rsidRPr="00C119C0">
        <w:t xml:space="preserve"> и </w:t>
      </w:r>
      <w:proofErr w:type="spellStart"/>
      <w:r w:rsidR="00FD183D" w:rsidRPr="00C119C0">
        <w:t>овера</w:t>
      </w:r>
      <w:proofErr w:type="spellEnd"/>
      <w:r w:rsidR="00FD183D" w:rsidRPr="00C119C0">
        <w:t xml:space="preserve"> </w:t>
      </w:r>
      <w:proofErr w:type="spellStart"/>
      <w:r w:rsidR="00FD183D" w:rsidRPr="00C119C0">
        <w:t>семестра</w:t>
      </w:r>
      <w:proofErr w:type="spellEnd"/>
      <w:r w:rsidR="00FD183D" w:rsidRPr="00C119C0">
        <w:t xml:space="preserve"> (З. </w:t>
      </w:r>
      <w:proofErr w:type="spellStart"/>
      <w:r w:rsidR="00FD183D" w:rsidRPr="00C119C0">
        <w:t>Тодоровић</w:t>
      </w:r>
      <w:proofErr w:type="spellEnd"/>
      <w:r w:rsidR="00FD183D" w:rsidRPr="00C119C0">
        <w:t xml:space="preserve">, Ј. </w:t>
      </w:r>
      <w:proofErr w:type="spellStart"/>
      <w:r w:rsidR="00FD183D" w:rsidRPr="00C119C0">
        <w:t>Самарџић</w:t>
      </w:r>
      <w:proofErr w:type="spellEnd"/>
      <w:r w:rsidR="00FD183D" w:rsidRPr="00C119C0">
        <w:t>)</w:t>
      </w:r>
    </w:p>
    <w:p w:rsidR="009074AB" w:rsidRPr="00254BCF" w:rsidRDefault="009074AB"/>
    <w:p w:rsidR="009074AB" w:rsidRPr="003D1694" w:rsidRDefault="00A40CCA" w:rsidP="00852A40">
      <w:proofErr w:type="spellStart"/>
      <w:proofErr w:type="gramStart"/>
      <w:r w:rsidRPr="003D1694">
        <w:t>Београд</w:t>
      </w:r>
      <w:proofErr w:type="spellEnd"/>
      <w:r w:rsidRPr="003D1694">
        <w:t xml:space="preserve">, </w:t>
      </w:r>
      <w:r w:rsidR="00852A40">
        <w:t>04</w:t>
      </w:r>
      <w:r w:rsidRPr="003D1694">
        <w:t>.</w:t>
      </w:r>
      <w:r w:rsidR="00852A40">
        <w:t>10</w:t>
      </w:r>
      <w:r w:rsidRPr="003D1694">
        <w:t>.202</w:t>
      </w:r>
      <w:r w:rsidR="0025744F">
        <w:t>3</w:t>
      </w:r>
      <w:r w:rsidRPr="003D1694">
        <w:t>.</w:t>
      </w:r>
      <w:proofErr w:type="gramEnd"/>
    </w:p>
    <w:p w:rsidR="009074AB" w:rsidRPr="003D1694" w:rsidRDefault="00A40CCA">
      <w:pPr>
        <w:ind w:firstLine="6690"/>
      </w:pPr>
      <w:r w:rsidRPr="003D1694">
        <w:t>Проф. Зоран Тодоровић</w:t>
      </w:r>
    </w:p>
    <w:p w:rsidR="009074AB" w:rsidRPr="003D1694" w:rsidRDefault="00A40CCA">
      <w:pPr>
        <w:ind w:firstLine="6690"/>
      </w:pPr>
      <w:r w:rsidRPr="003D1694">
        <w:t>(</w:t>
      </w:r>
      <w:proofErr w:type="gramStart"/>
      <w:r w:rsidRPr="003D1694">
        <w:t>шеф</w:t>
      </w:r>
      <w:proofErr w:type="gramEnd"/>
      <w:r w:rsidRPr="003D1694">
        <w:t xml:space="preserve"> Катедре)</w:t>
      </w:r>
    </w:p>
    <w:p w:rsidR="009074AB" w:rsidRPr="003D1694" w:rsidRDefault="009074AB"/>
    <w:p w:rsidR="009074AB" w:rsidRPr="003D1694" w:rsidRDefault="00A40CCA">
      <w:pPr>
        <w:rPr>
          <w:b/>
          <w:bCs/>
        </w:rPr>
      </w:pPr>
      <w:r w:rsidRPr="003D1694">
        <w:tab/>
      </w:r>
      <w:r w:rsidRPr="003D1694">
        <w:tab/>
      </w:r>
    </w:p>
    <w:sectPr w:rsidR="009074AB" w:rsidRPr="003D1694" w:rsidSect="009074AB"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80000001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90"/>
  <w:proofState w:spelling="clean" w:grammar="clean"/>
  <w:defaultTabStop w:val="709"/>
  <w:autoHyphenation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MDQxtTAzMjACEiYmhko6SsGpxcWZ+XkgBea1AKLqMOYsAAAA"/>
  </w:docVars>
  <w:rsids>
    <w:rsidRoot w:val="009074AB"/>
    <w:rsid w:val="00151435"/>
    <w:rsid w:val="00254BCF"/>
    <w:rsid w:val="0025744F"/>
    <w:rsid w:val="003D1694"/>
    <w:rsid w:val="00663E86"/>
    <w:rsid w:val="00664300"/>
    <w:rsid w:val="0068523C"/>
    <w:rsid w:val="007328BC"/>
    <w:rsid w:val="00852A40"/>
    <w:rsid w:val="009074AB"/>
    <w:rsid w:val="009739E5"/>
    <w:rsid w:val="009D3110"/>
    <w:rsid w:val="00A40CCA"/>
    <w:rsid w:val="00B215ED"/>
    <w:rsid w:val="00BA5B5F"/>
    <w:rsid w:val="00C119C0"/>
    <w:rsid w:val="00DB1263"/>
    <w:rsid w:val="00DD069C"/>
    <w:rsid w:val="00E06E54"/>
    <w:rsid w:val="00E458B5"/>
    <w:rsid w:val="00E64568"/>
    <w:rsid w:val="00ED2A92"/>
    <w:rsid w:val="00F00E07"/>
    <w:rsid w:val="00F20D79"/>
    <w:rsid w:val="00F32471"/>
    <w:rsid w:val="00F51E78"/>
    <w:rsid w:val="00FD183D"/>
    <w:rsid w:val="00FF425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Liberation Serif" w:eastAsia="NSimSun" w:hAnsi="Liberation Serif" w:cs="Lucida Sans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74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sid w:val="009074AB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rsid w:val="009074AB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rsid w:val="009074AB"/>
    <w:pPr>
      <w:spacing w:after="140" w:line="276" w:lineRule="auto"/>
    </w:pPr>
  </w:style>
  <w:style w:type="paragraph" w:styleId="List">
    <w:name w:val="List"/>
    <w:basedOn w:val="BodyText"/>
    <w:rsid w:val="009074AB"/>
  </w:style>
  <w:style w:type="paragraph" w:styleId="Caption">
    <w:name w:val="caption"/>
    <w:basedOn w:val="Normal"/>
    <w:qFormat/>
    <w:rsid w:val="009074AB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rsid w:val="009074AB"/>
    <w:pPr>
      <w:suppressLineNumbers/>
    </w:pPr>
  </w:style>
  <w:style w:type="paragraph" w:styleId="NormalWeb">
    <w:name w:val="Normal (Web)"/>
    <w:basedOn w:val="Normal"/>
    <w:uiPriority w:val="99"/>
    <w:semiHidden/>
    <w:unhideWhenUsed/>
    <w:rsid w:val="00FD183D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US" w:bidi="ar-SA"/>
    </w:rPr>
  </w:style>
  <w:style w:type="character" w:styleId="Hyperlink">
    <w:name w:val="Hyperlink"/>
    <w:basedOn w:val="DefaultParagraphFont"/>
    <w:uiPriority w:val="99"/>
    <w:semiHidden/>
    <w:unhideWhenUsed/>
    <w:rsid w:val="00FD183D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18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tina.med.bg.ac.rs/playback/presentation/2.0/playback.html?meetingId=5175c2f80565fe4cfbeed270c7b0b356ff635791-1610894912119" TargetMode="External"/><Relationship Id="rId13" Type="http://schemas.openxmlformats.org/officeDocument/2006/relationships/hyperlink" Target="https://retina.med.bg.ac.rs/playback/presentation/2.0/playback.html?meetingId=5175c2f80565fe4cfbeed270c7b0b356ff635791-1614674113471" TargetMode="External"/><Relationship Id="rId18" Type="http://schemas.openxmlformats.org/officeDocument/2006/relationships/hyperlink" Target="https://retina.med.bg.ac.rs/playback/presentation/2.0/playback.html?meetingId=5175c2f80565fe4cfbeed270c7b0b356ff635791-1616747629878" TargetMode="External"/><Relationship Id="rId26" Type="http://schemas.openxmlformats.org/officeDocument/2006/relationships/hyperlink" Target="http://reticulum.med.bg.ac.rs/moodle/mod/folder/view.php?id=30765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retina.med.bg.ac.rs/playback/presentation/2.0/playback.html?meetingId=5175c2f80565fe4cfbeed270c7b0b356ff635791-1618588058592" TargetMode="External"/><Relationship Id="rId7" Type="http://schemas.openxmlformats.org/officeDocument/2006/relationships/hyperlink" Target="https://retina.med.bg.ac.rs/playback/presentation/2.0/playback.html?meetingId=5175c2f80565fe4cfbeed270c7b0b356ff635791-1610911178360" TargetMode="External"/><Relationship Id="rId12" Type="http://schemas.openxmlformats.org/officeDocument/2006/relationships/hyperlink" Target="https://retina.med.bg.ac.rs/playback/presentation/2.0/playback.html?meetingId=5175c2f80565fe4cfbeed270c7b0b356ff635791-1613035763461" TargetMode="External"/><Relationship Id="rId17" Type="http://schemas.openxmlformats.org/officeDocument/2006/relationships/hyperlink" Target="https://retina.med.bg.ac.rs/playback/presentation/2.0/playback.html?meetingId=5175c2f80565fe4cfbeed270c7b0b356ff635791-1615930665490" TargetMode="External"/><Relationship Id="rId25" Type="http://schemas.openxmlformats.org/officeDocument/2006/relationships/hyperlink" Target="https://retina.med.bg.ac.rs/playback/presentation/2.0/playback.html?meetingId=0eb93adf1310b9058acad4a7ba4482e8fd7fd6e2-1615274725723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retina2.med.bg.ac.rs/playback/presentation/2.3/070f99b5ad1e212acd7d7d5d2fe58ca7a41bd460-1646044584948" TargetMode="External"/><Relationship Id="rId20" Type="http://schemas.openxmlformats.org/officeDocument/2006/relationships/hyperlink" Target="https://retina.med.bg.ac.rs/playback/presentation/2.0/playback.html?meetingId=5175c2f80565fe4cfbeed270c7b0b356ff635791-1617804045654" TargetMode="External"/><Relationship Id="rId1" Type="http://schemas.openxmlformats.org/officeDocument/2006/relationships/styles" Target="styles.xml"/><Relationship Id="rId6" Type="http://schemas.openxmlformats.org/officeDocument/2006/relationships/hyperlink" Target="https://retina.med.bg.ac.rs/playback/presentation/2.0/playback.html?meetingId=41463ea1856c879f77b59136202d9d4ef1a2ea6d-1610648847183" TargetMode="External"/><Relationship Id="rId11" Type="http://schemas.openxmlformats.org/officeDocument/2006/relationships/hyperlink" Target="https://retina.med.bg.ac.rs/playback/presentation/2.0/playback.html?meetingId=5175c2f80565fe4cfbeed270c7b0b356ff635791-1611259617784" TargetMode="External"/><Relationship Id="rId24" Type="http://schemas.openxmlformats.org/officeDocument/2006/relationships/hyperlink" Target="https://retina2.med.bg.ac.rs/playback/presentation/2.3/070f99b5ad1e212acd7d7d5d2fe58ca7a41bd460-1651867617517" TargetMode="External"/><Relationship Id="rId5" Type="http://schemas.openxmlformats.org/officeDocument/2006/relationships/hyperlink" Target="https://retina.med.bg.ac.rs/playback/presentation/2.0/playback.html?meetingId=5175c2f80565fe4cfbeed270c7b0b356ff635791-1610096571825" TargetMode="External"/><Relationship Id="rId15" Type="http://schemas.openxmlformats.org/officeDocument/2006/relationships/hyperlink" Target="https://retina.med.bg.ac.rs/playback/presentation/2.0/playback.html?meetingId=bef0164655ee033d3bb9faf0643b37513e0a55e6-1615199717152" TargetMode="External"/><Relationship Id="rId23" Type="http://schemas.openxmlformats.org/officeDocument/2006/relationships/hyperlink" Target="https://retina.med.bg.ac.rs/playback/presentation/2.0/playback.html?meetingId=0eb93adf1310b9058acad4a7ba4482e8fd7fd6e2-1605778536097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retina.med.bg.ac.rs/playback/presentation/2.0/playback.html?meetingId=41463ea1856c879f77b59136202d9d4ef1a2ea6d-1611265336754" TargetMode="External"/><Relationship Id="rId19" Type="http://schemas.openxmlformats.org/officeDocument/2006/relationships/hyperlink" Target="https://retina.med.bg.ac.rs/playback/presentation/2.0/playback.html?meetingId=5175c2f80565fe4cfbeed270c7b0b356ff635791-1620749845686" TargetMode="External"/><Relationship Id="rId4" Type="http://schemas.openxmlformats.org/officeDocument/2006/relationships/hyperlink" Target="https://retina.med.bg.ac.rs/playback/presentation/2.0/playback.html?meetingId=5175c2f80565fe4cfbeed270c7b0b356ff635791-1610561016070" TargetMode="External"/><Relationship Id="rId9" Type="http://schemas.openxmlformats.org/officeDocument/2006/relationships/hyperlink" Target="https://retina.med.bg.ac.rs/playback/presentation/2.0/playback.html?meetingId=5175c2f80565fe4cfbeed270c7b0b356ff635791-1610631200960" TargetMode="External"/><Relationship Id="rId14" Type="http://schemas.openxmlformats.org/officeDocument/2006/relationships/hyperlink" Target="https://retina2.med.bg.ac.rs/playback/presentation/2.3/070f99b5ad1e212acd7d7d5d2fe58ca7a41bd460-1642925679826" TargetMode="External"/><Relationship Id="rId22" Type="http://schemas.openxmlformats.org/officeDocument/2006/relationships/hyperlink" Target="https://retina2.med.bg.ac.rs/playback/presentation/2.3/070f99b5ad1e212acd7d7d5d2fe58ca7a41bd460-1649575824296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71</Words>
  <Characters>554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dorovic</dc:creator>
  <cp:lastModifiedBy>Korisnik</cp:lastModifiedBy>
  <cp:revision>4</cp:revision>
  <cp:lastPrinted>2021-11-15T14:04:00Z</cp:lastPrinted>
  <dcterms:created xsi:type="dcterms:W3CDTF">2023-10-05T11:25:00Z</dcterms:created>
  <dcterms:modified xsi:type="dcterms:W3CDTF">2023-10-05T11:29:00Z</dcterms:modified>
  <dc:language>sr-Latn-RS</dc:language>
</cp:coreProperties>
</file>